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B7DE7" w14:textId="77777777" w:rsidR="006C112C" w:rsidRDefault="00000000">
      <w:pPr>
        <w:pStyle w:val="Heading1"/>
        <w:tabs>
          <w:tab w:val="left" w:pos="606"/>
          <w:tab w:val="left" w:pos="4191"/>
        </w:tabs>
        <w:spacing w:before="22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tab/>
      </w:r>
      <w:r>
        <w:rPr>
          <w:smallCaps/>
          <w:color w:val="F3F3F3"/>
          <w:shd w:val="clear" w:color="auto" w:fill="212387"/>
        </w:rPr>
        <w:t>Selection</w:t>
      </w:r>
      <w:r>
        <w:rPr>
          <w:rFonts w:ascii="Times New Roman"/>
          <w:b w:val="0"/>
          <w:color w:val="F3F3F3"/>
          <w:spacing w:val="18"/>
          <w:sz w:val="27"/>
          <w:shd w:val="clear" w:color="auto" w:fill="212387"/>
        </w:rPr>
        <w:t xml:space="preserve"> </w:t>
      </w:r>
      <w:r>
        <w:rPr>
          <w:smallCaps/>
          <w:color w:val="F3F3F3"/>
          <w:spacing w:val="-2"/>
          <w:shd w:val="clear" w:color="auto" w:fill="212387"/>
        </w:rPr>
        <w:t>Process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1C49C4D0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spacing w:before="223"/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Complete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Employment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Application</w:t>
      </w:r>
    </w:p>
    <w:p w14:paraId="55101463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Background</w:t>
      </w:r>
      <w:r>
        <w:rPr>
          <w:rFonts w:ascii="Times New Roman" w:hAnsi="Times New Roman"/>
          <w:color w:val="4C4C4C"/>
          <w:spacing w:val="-5"/>
          <w:sz w:val="25"/>
        </w:rPr>
        <w:t xml:space="preserve"> </w:t>
      </w:r>
      <w:r>
        <w:rPr>
          <w:b/>
          <w:color w:val="4C4C4C"/>
          <w:spacing w:val="-2"/>
          <w:sz w:val="25"/>
        </w:rPr>
        <w:t>Investigation</w:t>
      </w:r>
    </w:p>
    <w:p w14:paraId="64EAF5FA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spacing w:before="69"/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Criminal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History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4"/>
          <w:sz w:val="25"/>
        </w:rPr>
        <w:t>Check</w:t>
      </w:r>
    </w:p>
    <w:p w14:paraId="57AC0481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Psychological</w:t>
      </w:r>
      <w:r>
        <w:rPr>
          <w:rFonts w:ascii="Times New Roman" w:hAnsi="Times New Roman"/>
          <w:color w:val="4C4C4C"/>
          <w:spacing w:val="-1"/>
          <w:sz w:val="25"/>
        </w:rPr>
        <w:t xml:space="preserve"> </w:t>
      </w:r>
      <w:r>
        <w:rPr>
          <w:b/>
          <w:color w:val="4C4C4C"/>
          <w:spacing w:val="-4"/>
          <w:sz w:val="25"/>
        </w:rPr>
        <w:t>Exam</w:t>
      </w:r>
    </w:p>
    <w:p w14:paraId="0D8766E0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spacing w:before="69"/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Fingerprinting</w:t>
      </w:r>
    </w:p>
    <w:p w14:paraId="1E8265B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z w:val="25"/>
        </w:rPr>
        <w:t>Oral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Review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pacing w:val="-4"/>
          <w:sz w:val="25"/>
        </w:rPr>
        <w:t>Board</w:t>
      </w:r>
    </w:p>
    <w:p w14:paraId="0B85A648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z w:val="25"/>
        </w:rPr>
        <w:t>Interview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with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Chief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of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Police</w:t>
      </w:r>
    </w:p>
    <w:p w14:paraId="2148C87D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spacing w:before="69"/>
        <w:ind w:left="408" w:hanging="266"/>
        <w:rPr>
          <w:b/>
          <w:sz w:val="25"/>
        </w:rPr>
      </w:pPr>
      <w:r>
        <w:rPr>
          <w:b/>
          <w:color w:val="4C4C4C"/>
          <w:sz w:val="25"/>
        </w:rPr>
        <w:t>Medical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Exam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and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Drug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Screen</w:t>
      </w:r>
    </w:p>
    <w:p w14:paraId="00401CF6" w14:textId="77777777" w:rsidR="006C112C" w:rsidRDefault="00000000">
      <w:pPr>
        <w:pStyle w:val="ListParagraph"/>
        <w:numPr>
          <w:ilvl w:val="0"/>
          <w:numId w:val="2"/>
        </w:numPr>
        <w:tabs>
          <w:tab w:val="left" w:pos="408"/>
        </w:tabs>
        <w:spacing w:before="71"/>
        <w:ind w:left="408" w:hanging="266"/>
        <w:rPr>
          <w:b/>
          <w:sz w:val="25"/>
        </w:rPr>
      </w:pPr>
      <w:r>
        <w:rPr>
          <w:b/>
          <w:color w:val="4C4C4C"/>
          <w:sz w:val="25"/>
        </w:rPr>
        <w:t>Offer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Letter</w:t>
      </w:r>
    </w:p>
    <w:p w14:paraId="36A3A9AA" w14:textId="77777777" w:rsidR="006C112C" w:rsidRDefault="006C112C">
      <w:pPr>
        <w:pStyle w:val="BodyText"/>
        <w:spacing w:before="0"/>
        <w:ind w:firstLine="0"/>
      </w:pPr>
    </w:p>
    <w:p w14:paraId="7E1B2FA1" w14:textId="75ACE331" w:rsidR="006A65EC" w:rsidRDefault="006A65EC" w:rsidP="006A65EC">
      <w:pPr>
        <w:pStyle w:val="Heading1"/>
        <w:tabs>
          <w:tab w:val="left" w:pos="606"/>
          <w:tab w:val="left" w:pos="4191"/>
        </w:tabs>
        <w:spacing w:before="22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tab/>
      </w:r>
      <w:r>
        <w:rPr>
          <w:smallCaps/>
          <w:color w:val="F3F3F3"/>
          <w:shd w:val="clear" w:color="auto" w:fill="212387"/>
        </w:rPr>
        <w:t>Academy Admission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29FEE1BA" w14:textId="751C80FC" w:rsidR="006A65EC" w:rsidRDefault="006A65EC" w:rsidP="006A65EC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MCOLES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Physical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Fitness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4"/>
          <w:sz w:val="25"/>
        </w:rPr>
        <w:t>Test</w:t>
      </w:r>
    </w:p>
    <w:p w14:paraId="32266866" w14:textId="087DF213" w:rsidR="006A65EC" w:rsidRDefault="006A65EC" w:rsidP="006A65EC">
      <w:pPr>
        <w:pStyle w:val="ListParagraph"/>
        <w:numPr>
          <w:ilvl w:val="0"/>
          <w:numId w:val="2"/>
        </w:numPr>
        <w:tabs>
          <w:tab w:val="left" w:pos="408"/>
        </w:tabs>
        <w:spacing w:before="71"/>
        <w:ind w:left="408" w:hanging="266"/>
        <w:rPr>
          <w:b/>
          <w:sz w:val="25"/>
        </w:rPr>
      </w:pPr>
      <w:r>
        <w:rPr>
          <w:b/>
          <w:color w:val="4C4C4C"/>
          <w:sz w:val="25"/>
        </w:rPr>
        <w:t>MCOLES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Reading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&amp;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Writing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pacing w:val="-4"/>
          <w:sz w:val="25"/>
        </w:rPr>
        <w:t>Exams</w:t>
      </w:r>
    </w:p>
    <w:p w14:paraId="3FB09D40" w14:textId="1770071E" w:rsidR="006C112C" w:rsidRPr="00F54AE8" w:rsidRDefault="006A65EC" w:rsidP="00F54AE8">
      <w:pPr>
        <w:pStyle w:val="ListParagraph"/>
        <w:numPr>
          <w:ilvl w:val="0"/>
          <w:numId w:val="2"/>
        </w:numPr>
        <w:tabs>
          <w:tab w:val="left" w:pos="408"/>
        </w:tabs>
        <w:ind w:left="408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MCOLES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Licensing</w:t>
      </w:r>
      <w:r>
        <w:rPr>
          <w:rFonts w:ascii="Times New Roman" w:hAnsi="Times New Roman"/>
          <w:color w:val="4C4C4C"/>
          <w:spacing w:val="-4"/>
          <w:sz w:val="25"/>
        </w:rPr>
        <w:t xml:space="preserve"> </w:t>
      </w:r>
      <w:r>
        <w:rPr>
          <w:b/>
          <w:color w:val="4C4C4C"/>
          <w:spacing w:val="-4"/>
          <w:sz w:val="25"/>
        </w:rPr>
        <w:t>Exam</w:t>
      </w:r>
    </w:p>
    <w:p w14:paraId="56E06FC4" w14:textId="77777777" w:rsidR="00F54AE8" w:rsidRPr="00F54AE8" w:rsidRDefault="00F54AE8" w:rsidP="00F54AE8">
      <w:pPr>
        <w:pStyle w:val="ListParagraph"/>
        <w:tabs>
          <w:tab w:val="left" w:pos="408"/>
        </w:tabs>
        <w:ind w:left="408" w:firstLine="0"/>
        <w:rPr>
          <w:b/>
          <w:sz w:val="25"/>
        </w:rPr>
      </w:pPr>
    </w:p>
    <w:p w14:paraId="758D74D7" w14:textId="661F3C1A" w:rsidR="006C112C" w:rsidRDefault="00000000">
      <w:pPr>
        <w:pStyle w:val="Heading1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pacing w:val="39"/>
          <w:shd w:val="clear" w:color="auto" w:fill="212387"/>
        </w:rPr>
        <w:t xml:space="preserve"> </w:t>
      </w:r>
      <w:r>
        <w:rPr>
          <w:smallCaps/>
          <w:color w:val="F3F3F3"/>
          <w:shd w:val="clear" w:color="auto" w:fill="212387"/>
        </w:rPr>
        <w:t>Physical</w:t>
      </w:r>
      <w:r>
        <w:rPr>
          <w:rFonts w:ascii="Times New Roman"/>
          <w:b w:val="0"/>
          <w:color w:val="F3F3F3"/>
          <w:spacing w:val="19"/>
          <w:sz w:val="27"/>
          <w:shd w:val="clear" w:color="auto" w:fill="212387"/>
        </w:rPr>
        <w:t xml:space="preserve"> </w:t>
      </w:r>
      <w:r>
        <w:rPr>
          <w:smallCaps/>
          <w:color w:val="F3F3F3"/>
          <w:spacing w:val="-2"/>
          <w:shd w:val="clear" w:color="auto" w:fill="212387"/>
        </w:rPr>
        <w:t>Requirements</w:t>
      </w:r>
      <w:r>
        <w:rPr>
          <w:rFonts w:ascii="Times New Roman"/>
          <w:b w:val="0"/>
          <w:color w:val="F3F3F3"/>
          <w:spacing w:val="80"/>
          <w:sz w:val="27"/>
          <w:shd w:val="clear" w:color="auto" w:fill="212387"/>
        </w:rPr>
        <w:t xml:space="preserve"> </w:t>
      </w:r>
    </w:p>
    <w:p w14:paraId="4EC85F14" w14:textId="2DD3D4B5" w:rsidR="006C112C" w:rsidRDefault="00F54AE8">
      <w:pPr>
        <w:spacing w:before="157" w:line="264" w:lineRule="auto"/>
        <w:ind w:left="114" w:right="21"/>
        <w:jc w:val="center"/>
      </w:pPr>
      <w:r>
        <w:rPr>
          <w:color w:val="4C4C4C"/>
        </w:rPr>
        <w:t>For admission into the Police Academy if not certified. Based</w:t>
      </w:r>
      <w:r>
        <w:rPr>
          <w:rFonts w:ascii="Times New Roman"/>
          <w:color w:val="4C4C4C"/>
          <w:spacing w:val="-11"/>
        </w:rPr>
        <w:t xml:space="preserve"> </w:t>
      </w:r>
      <w:r>
        <w:rPr>
          <w:color w:val="4C4C4C"/>
        </w:rPr>
        <w:t>on</w:t>
      </w:r>
      <w:r>
        <w:rPr>
          <w:rFonts w:ascii="Times New Roman"/>
          <w:color w:val="4C4C4C"/>
          <w:spacing w:val="-14"/>
        </w:rPr>
        <w:t xml:space="preserve"> </w:t>
      </w:r>
      <w:r>
        <w:rPr>
          <w:color w:val="4C4C4C"/>
        </w:rPr>
        <w:t>the</w:t>
      </w:r>
      <w:r>
        <w:rPr>
          <w:rFonts w:ascii="Times New Roman"/>
          <w:color w:val="4C4C4C"/>
          <w:spacing w:val="-11"/>
        </w:rPr>
        <w:t xml:space="preserve"> </w:t>
      </w:r>
      <w:r>
        <w:rPr>
          <w:color w:val="4C4C4C"/>
        </w:rPr>
        <w:t>Michigan</w:t>
      </w:r>
      <w:r>
        <w:rPr>
          <w:rFonts w:ascii="Times New Roman"/>
          <w:color w:val="4C4C4C"/>
          <w:spacing w:val="-11"/>
        </w:rPr>
        <w:t xml:space="preserve"> </w:t>
      </w:r>
      <w:r>
        <w:rPr>
          <w:color w:val="4C4C4C"/>
        </w:rPr>
        <w:t>Commission</w:t>
      </w:r>
      <w:r>
        <w:rPr>
          <w:rFonts w:ascii="Times New Roman"/>
          <w:color w:val="4C4C4C"/>
          <w:spacing w:val="-11"/>
        </w:rPr>
        <w:t xml:space="preserve"> </w:t>
      </w:r>
      <w:r>
        <w:rPr>
          <w:color w:val="4C4C4C"/>
        </w:rPr>
        <w:t>of</w:t>
      </w:r>
      <w:r>
        <w:rPr>
          <w:rFonts w:ascii="Times New Roman"/>
          <w:color w:val="4C4C4C"/>
          <w:spacing w:val="-11"/>
        </w:rPr>
        <w:t xml:space="preserve"> </w:t>
      </w:r>
      <w:r>
        <w:rPr>
          <w:color w:val="4C4C4C"/>
        </w:rPr>
        <w:t>Licensing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Standards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(MCOLES),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candidates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must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satisfactorily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pass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a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Physical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Fitness</w:t>
      </w:r>
      <w:r>
        <w:rPr>
          <w:rFonts w:ascii="Times New Roman"/>
          <w:color w:val="4C4C4C"/>
        </w:rPr>
        <w:t xml:space="preserve"> </w:t>
      </w:r>
      <w:r>
        <w:rPr>
          <w:color w:val="4C4C4C"/>
        </w:rPr>
        <w:t>Test</w:t>
      </w:r>
    </w:p>
    <w:p w14:paraId="77F46F95" w14:textId="77777777" w:rsidR="006C112C" w:rsidRDefault="00000000">
      <w:pPr>
        <w:spacing w:line="252" w:lineRule="exact"/>
        <w:ind w:left="90"/>
        <w:jc w:val="center"/>
      </w:pPr>
      <w:r>
        <w:rPr>
          <w:color w:val="4C4C4C"/>
        </w:rPr>
        <w:t>based</w:t>
      </w:r>
      <w:r>
        <w:rPr>
          <w:rFonts w:ascii="Times New Roman"/>
          <w:color w:val="4C4C4C"/>
          <w:spacing w:val="-10"/>
        </w:rPr>
        <w:t xml:space="preserve"> </w:t>
      </w:r>
      <w:r>
        <w:rPr>
          <w:color w:val="4C4C4C"/>
        </w:rPr>
        <w:t>on</w:t>
      </w:r>
      <w:r>
        <w:rPr>
          <w:rFonts w:ascii="Times New Roman"/>
          <w:color w:val="4C4C4C"/>
          <w:spacing w:val="-9"/>
        </w:rPr>
        <w:t xml:space="preserve"> </w:t>
      </w:r>
      <w:r>
        <w:rPr>
          <w:color w:val="4C4C4C"/>
        </w:rPr>
        <w:t>the</w:t>
      </w:r>
      <w:r>
        <w:rPr>
          <w:rFonts w:ascii="Times New Roman"/>
          <w:color w:val="4C4C4C"/>
          <w:spacing w:val="-9"/>
        </w:rPr>
        <w:t xml:space="preserve"> </w:t>
      </w:r>
      <w:r>
        <w:rPr>
          <w:color w:val="4C4C4C"/>
        </w:rPr>
        <w:t>following</w:t>
      </w:r>
      <w:r>
        <w:rPr>
          <w:rFonts w:ascii="Times New Roman"/>
          <w:color w:val="4C4C4C"/>
          <w:spacing w:val="-9"/>
        </w:rPr>
        <w:t xml:space="preserve"> </w:t>
      </w:r>
      <w:r>
        <w:rPr>
          <w:color w:val="4C4C4C"/>
          <w:spacing w:val="-2"/>
        </w:rPr>
        <w:t>requirements:</w:t>
      </w:r>
    </w:p>
    <w:p w14:paraId="7769A7DA" w14:textId="77777777" w:rsidR="006C112C" w:rsidRDefault="00000000">
      <w:pPr>
        <w:spacing w:before="182"/>
        <w:ind w:left="173"/>
        <w:rPr>
          <w:b/>
        </w:rPr>
      </w:pPr>
      <w:r>
        <w:rPr>
          <w:b/>
          <w:color w:val="4C4C4C"/>
          <w:spacing w:val="-2"/>
          <w:u w:val="single" w:color="4D4D4D"/>
        </w:rPr>
        <w:t>MALE</w:t>
      </w:r>
      <w:r>
        <w:rPr>
          <w:b/>
          <w:color w:val="4C4C4C"/>
          <w:spacing w:val="-2"/>
        </w:rPr>
        <w:t>:</w:t>
      </w:r>
    </w:p>
    <w:p w14:paraId="2B5958C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7"/>
        <w:ind w:left="439" w:hanging="266"/>
        <w:rPr>
          <w:b/>
        </w:rPr>
      </w:pPr>
      <w:r>
        <w:rPr>
          <w:b/>
          <w:color w:val="4C4C4C"/>
        </w:rPr>
        <w:t>Vertical</w:t>
      </w:r>
      <w:r>
        <w:rPr>
          <w:rFonts w:ascii="Times New Roman" w:hAnsi="Times New Roman"/>
          <w:color w:val="4C4C4C"/>
          <w:spacing w:val="-9"/>
        </w:rPr>
        <w:t xml:space="preserve"> </w:t>
      </w:r>
      <w:r>
        <w:rPr>
          <w:b/>
          <w:color w:val="4C4C4C"/>
        </w:rPr>
        <w:t>Jump</w:t>
      </w:r>
      <w:r>
        <w:rPr>
          <w:rFonts w:ascii="Times New Roman" w:hAnsi="Times New Roman"/>
          <w:color w:val="4C4C4C"/>
          <w:spacing w:val="-8"/>
        </w:rPr>
        <w:t xml:space="preserve"> </w:t>
      </w:r>
      <w:r>
        <w:rPr>
          <w:b/>
          <w:color w:val="4C4C4C"/>
        </w:rPr>
        <w:t>(15-17</w:t>
      </w:r>
      <w:r>
        <w:rPr>
          <w:rFonts w:ascii="Times New Roman" w:hAnsi="Times New Roman"/>
          <w:color w:val="4C4C4C"/>
          <w:spacing w:val="-8"/>
        </w:rPr>
        <w:t xml:space="preserve"> </w:t>
      </w:r>
      <w:r>
        <w:rPr>
          <w:b/>
          <w:color w:val="4C4C4C"/>
          <w:spacing w:val="-2"/>
        </w:rPr>
        <w:t>inches)</w:t>
      </w:r>
    </w:p>
    <w:p w14:paraId="1DB054AA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6"/>
        <w:ind w:left="439" w:hanging="266"/>
        <w:rPr>
          <w:b/>
        </w:rPr>
      </w:pPr>
      <w:r>
        <w:rPr>
          <w:b/>
          <w:color w:val="4C4C4C"/>
        </w:rPr>
        <w:t>Sit-Ups</w:t>
      </w:r>
      <w:r>
        <w:rPr>
          <w:rFonts w:ascii="Times New Roman" w:hAnsi="Times New Roman"/>
          <w:color w:val="4C4C4C"/>
          <w:spacing w:val="-13"/>
        </w:rPr>
        <w:t xml:space="preserve"> </w:t>
      </w:r>
      <w:r>
        <w:rPr>
          <w:b/>
          <w:color w:val="4C4C4C"/>
        </w:rPr>
        <w:t>(30-</w:t>
      </w:r>
      <w:r>
        <w:rPr>
          <w:b/>
          <w:color w:val="4C4C4C"/>
          <w:spacing w:val="-5"/>
        </w:rPr>
        <w:t>32)</w:t>
      </w:r>
    </w:p>
    <w:p w14:paraId="10ACCD56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4"/>
        <w:ind w:left="439" w:hanging="266"/>
        <w:rPr>
          <w:b/>
        </w:rPr>
      </w:pPr>
      <w:r>
        <w:rPr>
          <w:b/>
          <w:color w:val="4C4C4C"/>
          <w:spacing w:val="-2"/>
        </w:rPr>
        <w:t>Push-Ups</w:t>
      </w:r>
      <w:r>
        <w:rPr>
          <w:rFonts w:ascii="Times New Roman" w:hAnsi="Times New Roman"/>
          <w:color w:val="4C4C4C"/>
          <w:spacing w:val="10"/>
        </w:rPr>
        <w:t xml:space="preserve"> </w:t>
      </w:r>
      <w:r>
        <w:rPr>
          <w:b/>
          <w:color w:val="4C4C4C"/>
          <w:spacing w:val="-2"/>
        </w:rPr>
        <w:t>(28-</w:t>
      </w:r>
      <w:r>
        <w:rPr>
          <w:b/>
          <w:color w:val="4C4C4C"/>
          <w:spacing w:val="-5"/>
        </w:rPr>
        <w:t>30)</w:t>
      </w:r>
    </w:p>
    <w:p w14:paraId="504E0BF9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6"/>
        <w:ind w:left="439" w:hanging="266"/>
        <w:rPr>
          <w:b/>
        </w:rPr>
      </w:pPr>
      <w:r>
        <w:rPr>
          <w:b/>
          <w:color w:val="4C4C4C"/>
        </w:rPr>
        <w:t>1/2-Mile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Shuttle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Run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(4.29-4.54</w:t>
      </w:r>
      <w:r>
        <w:rPr>
          <w:rFonts w:ascii="Times New Roman" w:hAnsi="Times New Roman"/>
          <w:color w:val="4C4C4C"/>
          <w:spacing w:val="-10"/>
        </w:rPr>
        <w:t xml:space="preserve"> </w:t>
      </w:r>
      <w:r>
        <w:rPr>
          <w:b/>
          <w:color w:val="4C4C4C"/>
          <w:spacing w:val="-4"/>
        </w:rPr>
        <w:t>min)</w:t>
      </w:r>
    </w:p>
    <w:p w14:paraId="5D2E1DFB" w14:textId="77777777" w:rsidR="006C112C" w:rsidRDefault="00000000">
      <w:pPr>
        <w:spacing w:before="203"/>
        <w:ind w:left="173"/>
        <w:rPr>
          <w:b/>
        </w:rPr>
      </w:pPr>
      <w:r>
        <w:rPr>
          <w:b/>
          <w:color w:val="4C4C4C"/>
          <w:spacing w:val="-2"/>
          <w:u w:val="single" w:color="4D4D4D"/>
        </w:rPr>
        <w:t>FEMALE</w:t>
      </w:r>
      <w:r>
        <w:rPr>
          <w:b/>
          <w:color w:val="4C4C4C"/>
          <w:spacing w:val="-2"/>
        </w:rPr>
        <w:t>:</w:t>
      </w:r>
    </w:p>
    <w:p w14:paraId="4D410DCF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7"/>
        <w:ind w:left="439" w:hanging="266"/>
        <w:rPr>
          <w:b/>
        </w:rPr>
      </w:pPr>
      <w:r>
        <w:rPr>
          <w:b/>
          <w:color w:val="4C4C4C"/>
        </w:rPr>
        <w:t>Vertical</w:t>
      </w:r>
      <w:r>
        <w:rPr>
          <w:rFonts w:ascii="Times New Roman" w:hAnsi="Times New Roman"/>
          <w:color w:val="4C4C4C"/>
          <w:spacing w:val="-9"/>
        </w:rPr>
        <w:t xml:space="preserve"> </w:t>
      </w:r>
      <w:r>
        <w:rPr>
          <w:b/>
          <w:color w:val="4C4C4C"/>
        </w:rPr>
        <w:t>Jump</w:t>
      </w:r>
      <w:r>
        <w:rPr>
          <w:rFonts w:ascii="Times New Roman" w:hAnsi="Times New Roman"/>
          <w:color w:val="4C4C4C"/>
          <w:spacing w:val="-8"/>
        </w:rPr>
        <w:t xml:space="preserve"> </w:t>
      </w:r>
      <w:r>
        <w:rPr>
          <w:b/>
          <w:color w:val="4C4C4C"/>
        </w:rPr>
        <w:t>(8-11</w:t>
      </w:r>
      <w:r>
        <w:rPr>
          <w:rFonts w:ascii="Times New Roman" w:hAnsi="Times New Roman"/>
          <w:color w:val="4C4C4C"/>
          <w:spacing w:val="-8"/>
        </w:rPr>
        <w:t xml:space="preserve"> </w:t>
      </w:r>
      <w:r>
        <w:rPr>
          <w:b/>
          <w:color w:val="4C4C4C"/>
          <w:spacing w:val="-2"/>
        </w:rPr>
        <w:t>inches)</w:t>
      </w:r>
    </w:p>
    <w:p w14:paraId="53BBA00E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6"/>
        <w:ind w:left="439" w:hanging="266"/>
        <w:rPr>
          <w:b/>
        </w:rPr>
      </w:pPr>
      <w:r>
        <w:rPr>
          <w:b/>
          <w:color w:val="4C4C4C"/>
        </w:rPr>
        <w:t>Sit-Ups</w:t>
      </w:r>
      <w:r>
        <w:rPr>
          <w:rFonts w:ascii="Times New Roman" w:hAnsi="Times New Roman"/>
          <w:color w:val="4C4C4C"/>
          <w:spacing w:val="-13"/>
        </w:rPr>
        <w:t xml:space="preserve"> </w:t>
      </w:r>
      <w:r>
        <w:rPr>
          <w:b/>
          <w:color w:val="4C4C4C"/>
        </w:rPr>
        <w:t>(18-</w:t>
      </w:r>
      <w:r>
        <w:rPr>
          <w:b/>
          <w:color w:val="4C4C4C"/>
          <w:spacing w:val="-5"/>
        </w:rPr>
        <w:t>28)</w:t>
      </w:r>
    </w:p>
    <w:p w14:paraId="5FF81B7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3"/>
        <w:ind w:left="439" w:hanging="266"/>
        <w:rPr>
          <w:b/>
        </w:rPr>
      </w:pPr>
      <w:r>
        <w:rPr>
          <w:b/>
          <w:color w:val="4C4C4C"/>
        </w:rPr>
        <w:t>Push-Ups</w:t>
      </w:r>
      <w:r>
        <w:rPr>
          <w:rFonts w:ascii="Times New Roman" w:hAnsi="Times New Roman"/>
          <w:color w:val="4C4C4C"/>
          <w:spacing w:val="-12"/>
        </w:rPr>
        <w:t xml:space="preserve"> </w:t>
      </w:r>
      <w:r>
        <w:rPr>
          <w:b/>
          <w:color w:val="4C4C4C"/>
          <w:spacing w:val="-5"/>
        </w:rPr>
        <w:t>(7)</w:t>
      </w:r>
    </w:p>
    <w:p w14:paraId="4C42910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6"/>
        <w:ind w:left="439" w:hanging="266"/>
        <w:rPr>
          <w:b/>
        </w:rPr>
      </w:pPr>
      <w:r>
        <w:rPr>
          <w:b/>
          <w:color w:val="4C4C4C"/>
        </w:rPr>
        <w:t>1/2-Mile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Shuttle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Run</w:t>
      </w:r>
      <w:r>
        <w:rPr>
          <w:rFonts w:ascii="Times New Roman" w:hAnsi="Times New Roman"/>
          <w:color w:val="4C4C4C"/>
          <w:spacing w:val="-11"/>
        </w:rPr>
        <w:t xml:space="preserve"> </w:t>
      </w:r>
      <w:r>
        <w:rPr>
          <w:b/>
          <w:color w:val="4C4C4C"/>
        </w:rPr>
        <w:t>(5.35-6.13</w:t>
      </w:r>
      <w:r>
        <w:rPr>
          <w:rFonts w:ascii="Times New Roman" w:hAnsi="Times New Roman"/>
          <w:color w:val="4C4C4C"/>
          <w:spacing w:val="-10"/>
        </w:rPr>
        <w:t xml:space="preserve"> </w:t>
      </w:r>
      <w:r>
        <w:rPr>
          <w:b/>
          <w:color w:val="4C4C4C"/>
          <w:spacing w:val="-4"/>
        </w:rPr>
        <w:t>min)</w:t>
      </w:r>
    </w:p>
    <w:p w14:paraId="30C2897E" w14:textId="77777777" w:rsidR="006C112C" w:rsidRDefault="00000000">
      <w:pPr>
        <w:tabs>
          <w:tab w:val="left" w:pos="1400"/>
          <w:tab w:val="left" w:pos="4220"/>
        </w:tabs>
        <w:spacing w:before="39"/>
        <w:ind w:left="97"/>
        <w:jc w:val="center"/>
        <w:rPr>
          <w:rFonts w:ascii="Times New Roman"/>
          <w:sz w:val="27"/>
        </w:rPr>
      </w:pPr>
      <w:r>
        <w:br w:type="column"/>
      </w:r>
      <w:r>
        <w:rPr>
          <w:rFonts w:ascii="Times New Roman"/>
          <w:b/>
          <w:color w:val="F3F3F3"/>
          <w:sz w:val="34"/>
          <w:shd w:val="clear" w:color="auto" w:fill="212387"/>
        </w:rPr>
        <w:tab/>
      </w:r>
      <w:r>
        <w:rPr>
          <w:rFonts w:ascii="High Tower Text"/>
          <w:b/>
          <w:smallCaps/>
          <w:color w:val="F3F3F3"/>
          <w:sz w:val="34"/>
          <w:shd w:val="clear" w:color="auto" w:fill="212387"/>
        </w:rPr>
        <w:t>To</w:t>
      </w:r>
      <w:r>
        <w:rPr>
          <w:rFonts w:ascii="Times New Roman"/>
          <w:color w:val="F3F3F3"/>
          <w:spacing w:val="17"/>
          <w:sz w:val="27"/>
          <w:shd w:val="clear" w:color="auto" w:fill="212387"/>
        </w:rPr>
        <w:t xml:space="preserve"> </w:t>
      </w:r>
      <w:r>
        <w:rPr>
          <w:rFonts w:ascii="High Tower Text"/>
          <w:b/>
          <w:smallCaps/>
          <w:color w:val="F3F3F3"/>
          <w:spacing w:val="-4"/>
          <w:sz w:val="34"/>
          <w:shd w:val="clear" w:color="auto" w:fill="212387"/>
        </w:rPr>
        <w:t>Apply</w:t>
      </w:r>
      <w:r>
        <w:rPr>
          <w:rFonts w:ascii="Times New Roman"/>
          <w:color w:val="F3F3F3"/>
          <w:sz w:val="27"/>
          <w:shd w:val="clear" w:color="auto" w:fill="212387"/>
        </w:rPr>
        <w:tab/>
      </w:r>
    </w:p>
    <w:p w14:paraId="32217958" w14:textId="77777777" w:rsidR="006C112C" w:rsidRPr="009575D1" w:rsidRDefault="00000000">
      <w:pPr>
        <w:spacing w:before="260"/>
        <w:ind w:left="126"/>
        <w:jc w:val="center"/>
        <w:rPr>
          <w:sz w:val="24"/>
          <w:szCs w:val="24"/>
        </w:rPr>
      </w:pPr>
      <w:r w:rsidRPr="009575D1">
        <w:rPr>
          <w:color w:val="4C4C4C"/>
          <w:sz w:val="24"/>
          <w:szCs w:val="24"/>
        </w:rPr>
        <w:t>Applications</w:t>
      </w:r>
      <w:r w:rsidRPr="009575D1">
        <w:rPr>
          <w:rFonts w:ascii="Times New Roman"/>
          <w:color w:val="4C4C4C"/>
          <w:spacing w:val="-10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may</w:t>
      </w:r>
      <w:r w:rsidRPr="009575D1">
        <w:rPr>
          <w:rFonts w:ascii="Times New Roman"/>
          <w:color w:val="4C4C4C"/>
          <w:spacing w:val="-9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be</w:t>
      </w:r>
      <w:r w:rsidRPr="009575D1">
        <w:rPr>
          <w:rFonts w:ascii="Times New Roman"/>
          <w:color w:val="4C4C4C"/>
          <w:spacing w:val="-10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obtained</w:t>
      </w:r>
      <w:r w:rsidRPr="009575D1">
        <w:rPr>
          <w:rFonts w:ascii="Times New Roman"/>
          <w:color w:val="4C4C4C"/>
          <w:spacing w:val="-12"/>
          <w:sz w:val="24"/>
          <w:szCs w:val="24"/>
        </w:rPr>
        <w:t xml:space="preserve"> </w:t>
      </w:r>
      <w:r w:rsidRPr="009575D1">
        <w:rPr>
          <w:color w:val="4C4C4C"/>
          <w:spacing w:val="-2"/>
          <w:sz w:val="24"/>
          <w:szCs w:val="24"/>
        </w:rPr>
        <w:t>from:</w:t>
      </w:r>
    </w:p>
    <w:p w14:paraId="49390540" w14:textId="3C1771A0" w:rsidR="006C112C" w:rsidRDefault="00000000" w:rsidP="009575D1">
      <w:pPr>
        <w:spacing w:before="221"/>
        <w:ind w:left="36"/>
        <w:jc w:val="center"/>
        <w:rPr>
          <w:b/>
          <w:color w:val="4C4C4C"/>
          <w:spacing w:val="-2"/>
          <w:sz w:val="24"/>
          <w:szCs w:val="24"/>
        </w:rPr>
      </w:pPr>
      <w:r w:rsidRPr="009575D1">
        <w:rPr>
          <w:color w:val="4C4C4C"/>
          <w:sz w:val="24"/>
          <w:szCs w:val="24"/>
        </w:rPr>
        <w:t>or</w:t>
      </w:r>
      <w:r w:rsidRPr="009575D1">
        <w:rPr>
          <w:rFonts w:ascii="Times New Roman"/>
          <w:color w:val="4C4C4C"/>
          <w:spacing w:val="-7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visit</w:t>
      </w:r>
      <w:r w:rsidRPr="009575D1">
        <w:rPr>
          <w:rFonts w:ascii="Times New Roman"/>
          <w:color w:val="4C4C4C"/>
          <w:spacing w:val="-6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our</w:t>
      </w:r>
      <w:r w:rsidRPr="009575D1">
        <w:rPr>
          <w:rFonts w:ascii="Times New Roman"/>
          <w:color w:val="4C4C4C"/>
          <w:spacing w:val="-6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website</w:t>
      </w:r>
      <w:r w:rsidRPr="009575D1">
        <w:rPr>
          <w:rFonts w:ascii="Times New Roman"/>
          <w:color w:val="4C4C4C"/>
          <w:spacing w:val="-9"/>
          <w:sz w:val="24"/>
          <w:szCs w:val="24"/>
        </w:rPr>
        <w:t xml:space="preserve"> </w:t>
      </w:r>
      <w:r w:rsidRPr="009575D1">
        <w:rPr>
          <w:color w:val="4C4C4C"/>
          <w:sz w:val="24"/>
          <w:szCs w:val="24"/>
        </w:rPr>
        <w:t>at</w:t>
      </w:r>
      <w:r w:rsidRPr="009575D1">
        <w:rPr>
          <w:rFonts w:ascii="Times New Roman"/>
          <w:color w:val="4C4C4C"/>
          <w:spacing w:val="-5"/>
          <w:sz w:val="24"/>
          <w:szCs w:val="24"/>
        </w:rPr>
        <w:t xml:space="preserve"> </w:t>
      </w:r>
      <w:hyperlink r:id="rId5" w:history="1">
        <w:r w:rsidR="009575D1" w:rsidRPr="008B6967">
          <w:rPr>
            <w:rStyle w:val="Hyperlink"/>
            <w:b/>
            <w:spacing w:val="-2"/>
            <w:sz w:val="24"/>
            <w:szCs w:val="24"/>
          </w:rPr>
          <w:t>www.cityofinkster.com</w:t>
        </w:r>
      </w:hyperlink>
    </w:p>
    <w:p w14:paraId="3A4BFA51" w14:textId="26E722C9" w:rsidR="009575D1" w:rsidRPr="009575D1" w:rsidRDefault="009575D1" w:rsidP="009575D1">
      <w:pPr>
        <w:spacing w:before="221"/>
        <w:ind w:left="36"/>
        <w:jc w:val="center"/>
        <w:rPr>
          <w:rFonts w:ascii="Times New Roman"/>
          <w:color w:val="4C4C4C"/>
          <w:spacing w:val="-5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088" behindDoc="0" locked="0" layoutInCell="1" allowOverlap="1" wp14:anchorId="78E04BE9" wp14:editId="7931147C">
            <wp:simplePos x="0" y="0"/>
            <wp:positionH relativeFrom="column">
              <wp:posOffset>1085233</wp:posOffset>
            </wp:positionH>
            <wp:positionV relativeFrom="paragraph">
              <wp:posOffset>156210</wp:posOffset>
            </wp:positionV>
            <wp:extent cx="962025" cy="965853"/>
            <wp:effectExtent l="0" t="0" r="0" b="5715"/>
            <wp:wrapNone/>
            <wp:docPr id="78235169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5169" name="Picture 2" descr="Qr cod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5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B51C0" w14:textId="349DDAFE" w:rsidR="006C112C" w:rsidRDefault="006C112C">
      <w:pPr>
        <w:pStyle w:val="BodyText"/>
        <w:spacing w:before="0"/>
        <w:ind w:firstLine="0"/>
        <w:rPr>
          <w:sz w:val="22"/>
        </w:rPr>
      </w:pPr>
    </w:p>
    <w:p w14:paraId="1ACC0300" w14:textId="168E75FF" w:rsidR="006C112C" w:rsidRDefault="006C112C">
      <w:pPr>
        <w:pStyle w:val="BodyText"/>
        <w:spacing w:before="0"/>
        <w:ind w:firstLine="0"/>
        <w:rPr>
          <w:sz w:val="22"/>
        </w:rPr>
      </w:pPr>
    </w:p>
    <w:p w14:paraId="4FEFA7BE" w14:textId="3E42394C" w:rsidR="006C112C" w:rsidRDefault="006C112C">
      <w:pPr>
        <w:pStyle w:val="BodyText"/>
        <w:spacing w:before="0"/>
        <w:ind w:firstLine="0"/>
        <w:rPr>
          <w:sz w:val="22"/>
        </w:rPr>
      </w:pPr>
    </w:p>
    <w:p w14:paraId="680DDF38" w14:textId="039A1BC0" w:rsidR="006C112C" w:rsidRDefault="006C112C">
      <w:pPr>
        <w:pStyle w:val="BodyText"/>
        <w:spacing w:before="0"/>
        <w:ind w:firstLine="0"/>
        <w:rPr>
          <w:sz w:val="22"/>
        </w:rPr>
      </w:pPr>
    </w:p>
    <w:p w14:paraId="773958A2" w14:textId="688CB3AE" w:rsidR="006C112C" w:rsidRDefault="006C112C">
      <w:pPr>
        <w:pStyle w:val="BodyText"/>
        <w:spacing w:before="220"/>
        <w:ind w:firstLine="0"/>
        <w:rPr>
          <w:sz w:val="22"/>
        </w:rPr>
      </w:pPr>
    </w:p>
    <w:p w14:paraId="6E0A3144" w14:textId="2B7213D9" w:rsidR="006C112C" w:rsidRPr="006A65EC" w:rsidRDefault="00000000">
      <w:pPr>
        <w:ind w:left="61"/>
        <w:jc w:val="center"/>
        <w:rPr>
          <w:rFonts w:ascii="Century"/>
          <w:b/>
          <w:bCs/>
          <w:sz w:val="28"/>
        </w:rPr>
      </w:pPr>
      <w:r w:rsidRPr="006A65EC">
        <w:rPr>
          <w:rFonts w:ascii="Century"/>
          <w:b/>
          <w:bCs/>
          <w:color w:val="4C4C4C"/>
          <w:sz w:val="28"/>
        </w:rPr>
        <w:t>INKSTER</w:t>
      </w:r>
      <w:r w:rsidRPr="006A65EC">
        <w:rPr>
          <w:rFonts w:ascii="Century"/>
          <w:b/>
          <w:bCs/>
          <w:color w:val="4C4C4C"/>
          <w:spacing w:val="-6"/>
          <w:sz w:val="28"/>
        </w:rPr>
        <w:t xml:space="preserve"> </w:t>
      </w:r>
      <w:r w:rsidRPr="006A65EC">
        <w:rPr>
          <w:rFonts w:ascii="Century"/>
          <w:b/>
          <w:bCs/>
          <w:color w:val="4C4C4C"/>
          <w:sz w:val="28"/>
        </w:rPr>
        <w:t>POLICE</w:t>
      </w:r>
      <w:r w:rsidRPr="006A65EC">
        <w:rPr>
          <w:rFonts w:ascii="Century"/>
          <w:b/>
          <w:bCs/>
          <w:color w:val="4C4C4C"/>
          <w:spacing w:val="-5"/>
          <w:sz w:val="28"/>
        </w:rPr>
        <w:t xml:space="preserve"> </w:t>
      </w:r>
      <w:r w:rsidRPr="006A65EC">
        <w:rPr>
          <w:rFonts w:ascii="Century"/>
          <w:b/>
          <w:bCs/>
          <w:color w:val="4C4C4C"/>
          <w:spacing w:val="-2"/>
          <w:sz w:val="28"/>
        </w:rPr>
        <w:t>DEPARTMENT</w:t>
      </w:r>
    </w:p>
    <w:p w14:paraId="1810E5A2" w14:textId="6306F82F" w:rsidR="006C112C" w:rsidRDefault="00000000">
      <w:pPr>
        <w:pStyle w:val="BodyText"/>
        <w:spacing w:before="76"/>
        <w:ind w:firstLine="0"/>
        <w:rPr>
          <w:rFonts w:ascii="Century"/>
          <w:b w:val="0"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2608" behindDoc="1" locked="0" layoutInCell="1" allowOverlap="1" wp14:anchorId="2AB05EAE" wp14:editId="6C8D3A1E">
                <wp:simplePos x="0" y="0"/>
                <wp:positionH relativeFrom="page">
                  <wp:posOffset>3653028</wp:posOffset>
                </wp:positionH>
                <wp:positionV relativeFrom="paragraph">
                  <wp:posOffset>216743</wp:posOffset>
                </wp:positionV>
                <wp:extent cx="2727960" cy="1673860"/>
                <wp:effectExtent l="0" t="0" r="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727960" cy="1673860"/>
                          <a:chOff x="0" y="0"/>
                          <a:chExt cx="2727960" cy="1673860"/>
                        </a:xfrm>
                      </wpg:grpSpPr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07" y="25907"/>
                            <a:ext cx="2676144" cy="16215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Graphic 3"/>
                        <wps:cNvSpPr/>
                        <wps:spPr>
                          <a:xfrm>
                            <a:off x="0" y="0"/>
                            <a:ext cx="2727960" cy="16738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27960" h="1673860">
                                <a:moveTo>
                                  <a:pt x="2727960" y="1644396"/>
                                </a:moveTo>
                                <a:lnTo>
                                  <a:pt x="2727960" y="28956"/>
                                </a:lnTo>
                                <a:lnTo>
                                  <a:pt x="2699004" y="0"/>
                                </a:lnTo>
                                <a:lnTo>
                                  <a:pt x="27432" y="0"/>
                                </a:lnTo>
                                <a:lnTo>
                                  <a:pt x="0" y="28956"/>
                                </a:lnTo>
                                <a:lnTo>
                                  <a:pt x="0" y="1644396"/>
                                </a:lnTo>
                                <a:lnTo>
                                  <a:pt x="10668" y="1655656"/>
                                </a:lnTo>
                                <a:lnTo>
                                  <a:pt x="10668" y="28956"/>
                                </a:lnTo>
                                <a:lnTo>
                                  <a:pt x="27432" y="12192"/>
                                </a:lnTo>
                                <a:lnTo>
                                  <a:pt x="2699004" y="12192"/>
                                </a:lnTo>
                                <a:lnTo>
                                  <a:pt x="2715768" y="28956"/>
                                </a:lnTo>
                                <a:lnTo>
                                  <a:pt x="2715768" y="1656588"/>
                                </a:lnTo>
                                <a:lnTo>
                                  <a:pt x="2727960" y="1644396"/>
                                </a:lnTo>
                                <a:close/>
                              </a:path>
                              <a:path w="2727960" h="1673860">
                                <a:moveTo>
                                  <a:pt x="2715768" y="1656588"/>
                                </a:moveTo>
                                <a:lnTo>
                                  <a:pt x="2715768" y="1644396"/>
                                </a:lnTo>
                                <a:lnTo>
                                  <a:pt x="2699004" y="1662684"/>
                                </a:lnTo>
                                <a:lnTo>
                                  <a:pt x="27432" y="1662684"/>
                                </a:lnTo>
                                <a:lnTo>
                                  <a:pt x="10668" y="1644396"/>
                                </a:lnTo>
                                <a:lnTo>
                                  <a:pt x="10668" y="1655656"/>
                                </a:lnTo>
                                <a:lnTo>
                                  <a:pt x="27432" y="1673352"/>
                                </a:lnTo>
                                <a:lnTo>
                                  <a:pt x="2699004" y="1673352"/>
                                </a:lnTo>
                                <a:lnTo>
                                  <a:pt x="2715768" y="1656588"/>
                                </a:lnTo>
                                <a:close/>
                              </a:path>
                              <a:path w="2727960" h="1673860">
                                <a:moveTo>
                                  <a:pt x="2705100" y="1644396"/>
                                </a:moveTo>
                                <a:lnTo>
                                  <a:pt x="2705100" y="28956"/>
                                </a:lnTo>
                                <a:lnTo>
                                  <a:pt x="2699004" y="22860"/>
                                </a:lnTo>
                                <a:lnTo>
                                  <a:pt x="27432" y="22860"/>
                                </a:lnTo>
                                <a:lnTo>
                                  <a:pt x="22860" y="28956"/>
                                </a:lnTo>
                                <a:lnTo>
                                  <a:pt x="22860" y="1644396"/>
                                </a:lnTo>
                                <a:lnTo>
                                  <a:pt x="27432" y="1650492"/>
                                </a:lnTo>
                                <a:lnTo>
                                  <a:pt x="27432" y="57912"/>
                                </a:lnTo>
                                <a:lnTo>
                                  <a:pt x="56388" y="28956"/>
                                </a:lnTo>
                                <a:lnTo>
                                  <a:pt x="56388" y="57912"/>
                                </a:lnTo>
                                <a:lnTo>
                                  <a:pt x="2670048" y="57912"/>
                                </a:lnTo>
                                <a:lnTo>
                                  <a:pt x="2670048" y="28956"/>
                                </a:lnTo>
                                <a:lnTo>
                                  <a:pt x="2699004" y="57912"/>
                                </a:lnTo>
                                <a:lnTo>
                                  <a:pt x="2699004" y="1650492"/>
                                </a:lnTo>
                                <a:lnTo>
                                  <a:pt x="2705100" y="1644396"/>
                                </a:lnTo>
                                <a:close/>
                              </a:path>
                              <a:path w="2727960" h="1673860">
                                <a:moveTo>
                                  <a:pt x="56388" y="57912"/>
                                </a:moveTo>
                                <a:lnTo>
                                  <a:pt x="56388" y="28956"/>
                                </a:lnTo>
                                <a:lnTo>
                                  <a:pt x="27432" y="57912"/>
                                </a:lnTo>
                                <a:lnTo>
                                  <a:pt x="56388" y="57912"/>
                                </a:lnTo>
                                <a:close/>
                              </a:path>
                              <a:path w="2727960" h="1673860">
                                <a:moveTo>
                                  <a:pt x="56388" y="1616964"/>
                                </a:moveTo>
                                <a:lnTo>
                                  <a:pt x="56388" y="57912"/>
                                </a:lnTo>
                                <a:lnTo>
                                  <a:pt x="27432" y="57912"/>
                                </a:lnTo>
                                <a:lnTo>
                                  <a:pt x="27432" y="1616964"/>
                                </a:lnTo>
                                <a:lnTo>
                                  <a:pt x="56388" y="1616964"/>
                                </a:lnTo>
                                <a:close/>
                              </a:path>
                              <a:path w="2727960" h="1673860">
                                <a:moveTo>
                                  <a:pt x="2699004" y="1616964"/>
                                </a:moveTo>
                                <a:lnTo>
                                  <a:pt x="27432" y="1616964"/>
                                </a:lnTo>
                                <a:lnTo>
                                  <a:pt x="56388" y="1644396"/>
                                </a:lnTo>
                                <a:lnTo>
                                  <a:pt x="56388" y="1650492"/>
                                </a:lnTo>
                                <a:lnTo>
                                  <a:pt x="2670048" y="1650492"/>
                                </a:lnTo>
                                <a:lnTo>
                                  <a:pt x="2670048" y="1644396"/>
                                </a:lnTo>
                                <a:lnTo>
                                  <a:pt x="2699004" y="1616964"/>
                                </a:lnTo>
                                <a:close/>
                              </a:path>
                              <a:path w="2727960" h="1673860">
                                <a:moveTo>
                                  <a:pt x="56388" y="1650492"/>
                                </a:moveTo>
                                <a:lnTo>
                                  <a:pt x="56388" y="1644396"/>
                                </a:lnTo>
                                <a:lnTo>
                                  <a:pt x="27432" y="1616964"/>
                                </a:lnTo>
                                <a:lnTo>
                                  <a:pt x="27432" y="1650492"/>
                                </a:lnTo>
                                <a:lnTo>
                                  <a:pt x="56388" y="1650492"/>
                                </a:lnTo>
                                <a:close/>
                              </a:path>
                              <a:path w="2727960" h="1673860">
                                <a:moveTo>
                                  <a:pt x="2699004" y="57912"/>
                                </a:moveTo>
                                <a:lnTo>
                                  <a:pt x="2670048" y="28956"/>
                                </a:lnTo>
                                <a:lnTo>
                                  <a:pt x="2670048" y="57912"/>
                                </a:lnTo>
                                <a:lnTo>
                                  <a:pt x="2699004" y="57912"/>
                                </a:lnTo>
                                <a:close/>
                              </a:path>
                              <a:path w="2727960" h="1673860">
                                <a:moveTo>
                                  <a:pt x="2699004" y="1616964"/>
                                </a:moveTo>
                                <a:lnTo>
                                  <a:pt x="2699004" y="57912"/>
                                </a:lnTo>
                                <a:lnTo>
                                  <a:pt x="2670048" y="57912"/>
                                </a:lnTo>
                                <a:lnTo>
                                  <a:pt x="2670048" y="1616964"/>
                                </a:lnTo>
                                <a:lnTo>
                                  <a:pt x="2699004" y="1616964"/>
                                </a:lnTo>
                                <a:close/>
                              </a:path>
                              <a:path w="2727960" h="1673860">
                                <a:moveTo>
                                  <a:pt x="2699004" y="1650492"/>
                                </a:moveTo>
                                <a:lnTo>
                                  <a:pt x="2699004" y="1616964"/>
                                </a:lnTo>
                                <a:lnTo>
                                  <a:pt x="2670048" y="1644396"/>
                                </a:lnTo>
                                <a:lnTo>
                                  <a:pt x="2670048" y="1650492"/>
                                </a:lnTo>
                                <a:lnTo>
                                  <a:pt x="2699004" y="16504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38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3A295B" id="Group 1" o:spid="_x0000_s1026" style="position:absolute;margin-left:287.65pt;margin-top:17.05pt;width:214.8pt;height:131.8pt;z-index:-251663872;mso-wrap-distance-left:0;mso-wrap-distance-right:0;mso-position-horizontal-relative:page" coordsize="27279,167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style="position:absolute;left:259;top:259;width:26761;height:16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">
                  <v:imagedata r:id="rId8" o:title=""/>
                </v:shape>
                <v:shape id="Graphic 3" o:spid="_x0000_s1028" style="position:absolute;width:27279;height:16738;visibility:visible;mso-wrap-style:square;v-text-anchor:top" coordsize="2727960,167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" path="m2727960,1644396r,-1615440l2699004,,27432,,,28956,,1644396r10668,11260l10668,28956,27432,12192r2671572,l2715768,28956r,1627632l2727960,1644396xem2715768,1656588r,-12192l2699004,1662684r-2671572,l10668,1644396r,11260l27432,1673352r2671572,l2715768,1656588xem2705100,1644396r,-1615440l2699004,22860r-2671572,l22860,28956r,1615440l27432,1650492r,-1592580l56388,28956r,28956l2670048,57912r,-28956l2699004,57912r,1592580l2705100,1644396xem56388,57912r,-28956l27432,57912r28956,xem56388,1616964r,-1559052l27432,57912r,1559052l56388,1616964xem2699004,1616964r-2671572,l56388,1644396r,6096l2670048,1650492r,-6096l2699004,1616964xem56388,1650492r,-6096l27432,1616964r,33528l56388,1650492xem2699004,57912l2670048,28956r,28956l2699004,57912xem2699004,1616964r,-1559052l2670048,57912r,1559052l2699004,1616964xem2699004,1650492r,-33528l2670048,1644396r,6096l2699004,1650492xe" fillcolor="#212387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5B4628EE" w14:textId="346E6173" w:rsidR="006C112C" w:rsidRDefault="00000000">
      <w:pPr>
        <w:spacing w:before="120" w:line="312" w:lineRule="exact"/>
        <w:ind w:left="114"/>
        <w:jc w:val="center"/>
        <w:rPr>
          <w:rFonts w:ascii="Century"/>
          <w:b/>
          <w:sz w:val="26"/>
        </w:rPr>
      </w:pPr>
      <w:r>
        <w:rPr>
          <w:rFonts w:ascii="Century"/>
          <w:b/>
          <w:color w:val="4C4C4C"/>
          <w:sz w:val="26"/>
        </w:rPr>
        <w:t>26279</w:t>
      </w:r>
      <w:r>
        <w:rPr>
          <w:rFonts w:ascii="Times New Roman"/>
          <w:color w:val="4C4C4C"/>
          <w:spacing w:val="-2"/>
          <w:sz w:val="26"/>
        </w:rPr>
        <w:t xml:space="preserve"> </w:t>
      </w:r>
      <w:r>
        <w:rPr>
          <w:rFonts w:ascii="Century"/>
          <w:b/>
          <w:color w:val="4C4C4C"/>
          <w:sz w:val="26"/>
        </w:rPr>
        <w:t>Michigan</w:t>
      </w:r>
      <w:r>
        <w:rPr>
          <w:rFonts w:ascii="Times New Roman"/>
          <w:color w:val="4C4C4C"/>
          <w:spacing w:val="-2"/>
          <w:sz w:val="26"/>
        </w:rPr>
        <w:t xml:space="preserve"> </w:t>
      </w:r>
      <w:r>
        <w:rPr>
          <w:rFonts w:ascii="Century"/>
          <w:b/>
          <w:color w:val="4C4C4C"/>
          <w:spacing w:val="-2"/>
          <w:sz w:val="26"/>
        </w:rPr>
        <w:t>Avenue</w:t>
      </w:r>
    </w:p>
    <w:p w14:paraId="2D9D0B54" w14:textId="66DEA5E1" w:rsidR="006C112C" w:rsidRDefault="00000000">
      <w:pPr>
        <w:spacing w:line="312" w:lineRule="exact"/>
        <w:ind w:left="117"/>
        <w:jc w:val="center"/>
        <w:rPr>
          <w:rFonts w:ascii="Century"/>
          <w:b/>
          <w:sz w:val="26"/>
        </w:rPr>
      </w:pPr>
      <w:r>
        <w:rPr>
          <w:rFonts w:ascii="Century"/>
          <w:b/>
          <w:color w:val="4C4C4C"/>
          <w:sz w:val="26"/>
        </w:rPr>
        <w:t>Inkster,</w:t>
      </w:r>
      <w:r>
        <w:rPr>
          <w:rFonts w:ascii="Times New Roman"/>
          <w:color w:val="4C4C4C"/>
          <w:spacing w:val="4"/>
          <w:sz w:val="26"/>
        </w:rPr>
        <w:t xml:space="preserve"> </w:t>
      </w:r>
      <w:r>
        <w:rPr>
          <w:rFonts w:ascii="Century"/>
          <w:b/>
          <w:color w:val="4C4C4C"/>
          <w:sz w:val="26"/>
        </w:rPr>
        <w:t>MI</w:t>
      </w:r>
      <w:r>
        <w:rPr>
          <w:rFonts w:ascii="Times New Roman"/>
          <w:color w:val="4C4C4C"/>
          <w:spacing w:val="74"/>
          <w:sz w:val="26"/>
        </w:rPr>
        <w:t xml:space="preserve"> </w:t>
      </w:r>
      <w:r>
        <w:rPr>
          <w:rFonts w:ascii="Century"/>
          <w:b/>
          <w:color w:val="4C4C4C"/>
          <w:spacing w:val="-4"/>
          <w:sz w:val="26"/>
        </w:rPr>
        <w:t>48141</w:t>
      </w:r>
    </w:p>
    <w:p w14:paraId="7CC85953" w14:textId="32F853B5" w:rsidR="006C112C" w:rsidRDefault="00000000">
      <w:pPr>
        <w:spacing w:line="312" w:lineRule="exact"/>
        <w:ind w:left="1581"/>
        <w:rPr>
          <w:rFonts w:ascii="Century"/>
          <w:b/>
          <w:sz w:val="26"/>
        </w:rPr>
      </w:pPr>
      <w:r>
        <w:rPr>
          <w:rFonts w:ascii="Century"/>
          <w:b/>
          <w:color w:val="4C4C4C"/>
          <w:sz w:val="26"/>
        </w:rPr>
        <w:t>(313)</w:t>
      </w:r>
      <w:r>
        <w:rPr>
          <w:rFonts w:ascii="Times New Roman"/>
          <w:color w:val="4C4C4C"/>
          <w:spacing w:val="-4"/>
          <w:sz w:val="26"/>
        </w:rPr>
        <w:t xml:space="preserve"> </w:t>
      </w:r>
      <w:r>
        <w:rPr>
          <w:rFonts w:ascii="Century"/>
          <w:b/>
          <w:color w:val="4C4C4C"/>
          <w:sz w:val="26"/>
        </w:rPr>
        <w:t>563-</w:t>
      </w:r>
      <w:r>
        <w:rPr>
          <w:rFonts w:ascii="Century"/>
          <w:b/>
          <w:color w:val="4C4C4C"/>
          <w:spacing w:val="-4"/>
          <w:sz w:val="26"/>
        </w:rPr>
        <w:t>9850</w:t>
      </w:r>
    </w:p>
    <w:p w14:paraId="00718E79" w14:textId="34D8153E" w:rsidR="006C112C" w:rsidRDefault="006C112C">
      <w:pPr>
        <w:pStyle w:val="BodyText"/>
        <w:spacing w:before="147"/>
        <w:ind w:firstLine="0"/>
        <w:rPr>
          <w:rFonts w:ascii="Century"/>
          <w:sz w:val="26"/>
        </w:rPr>
      </w:pPr>
    </w:p>
    <w:p w14:paraId="28ED7E82" w14:textId="67131965" w:rsidR="006C112C" w:rsidRPr="006A65EC" w:rsidRDefault="00000000" w:rsidP="006A65EC">
      <w:pPr>
        <w:spacing w:line="271" w:lineRule="auto"/>
        <w:ind w:left="628" w:right="591"/>
        <w:jc w:val="center"/>
        <w:rPr>
          <w:rFonts w:ascii="Times New Roman"/>
          <w:b/>
          <w:i/>
          <w:szCs w:val="24"/>
        </w:rPr>
      </w:pPr>
      <w:r w:rsidRPr="006A65EC">
        <w:rPr>
          <w:rFonts w:ascii="Times New Roman"/>
          <w:b/>
          <w:i/>
          <w:color w:val="4C4C4C"/>
          <w:szCs w:val="24"/>
        </w:rPr>
        <w:t>The</w:t>
      </w:r>
      <w:r w:rsidRPr="006A65EC">
        <w:rPr>
          <w:rFonts w:ascii="Times New Roman"/>
          <w:color w:val="4C4C4C"/>
          <w:spacing w:val="-6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City</w:t>
      </w:r>
      <w:r w:rsidRPr="006A65EC">
        <w:rPr>
          <w:rFonts w:ascii="Times New Roman"/>
          <w:color w:val="4C4C4C"/>
          <w:spacing w:val="-6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of</w:t>
      </w:r>
      <w:r w:rsidRPr="006A65EC">
        <w:rPr>
          <w:rFonts w:ascii="Times New Roman"/>
          <w:color w:val="4C4C4C"/>
          <w:spacing w:val="-5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Inkster</w:t>
      </w:r>
      <w:r w:rsidRPr="006A65EC">
        <w:rPr>
          <w:rFonts w:ascii="Times New Roman"/>
          <w:color w:val="4C4C4C"/>
          <w:spacing w:val="-7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is</w:t>
      </w:r>
      <w:r w:rsidRPr="006A65EC">
        <w:rPr>
          <w:rFonts w:ascii="Times New Roman"/>
          <w:color w:val="4C4C4C"/>
          <w:spacing w:val="-7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an</w:t>
      </w:r>
      <w:r w:rsidRPr="006A65EC">
        <w:rPr>
          <w:rFonts w:ascii="Times New Roman"/>
          <w:color w:val="4C4C4C"/>
          <w:spacing w:val="-7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Equal</w:t>
      </w:r>
      <w:r w:rsidRPr="006A65EC">
        <w:rPr>
          <w:rFonts w:ascii="Times New Roman"/>
          <w:color w:val="4C4C4C"/>
          <w:spacing w:val="-6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Opportunity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Employer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and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does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not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discriminate</w:t>
      </w:r>
      <w:r w:rsidRPr="006A65EC">
        <w:rPr>
          <w:rFonts w:ascii="Times New Roman"/>
          <w:color w:val="4C4C4C"/>
          <w:szCs w:val="24"/>
        </w:rPr>
        <w:t xml:space="preserve"> </w:t>
      </w:r>
      <w:r w:rsidR="006A65EC" w:rsidRPr="006A65EC">
        <w:rPr>
          <w:rFonts w:ascii="Times New Roman"/>
          <w:b/>
          <w:i/>
          <w:color w:val="4C4C4C"/>
          <w:szCs w:val="24"/>
        </w:rPr>
        <w:t>based on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sex,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religion,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age,</w:t>
      </w:r>
      <w:r w:rsidRPr="006A65EC">
        <w:rPr>
          <w:rFonts w:ascii="Times New Roman"/>
          <w:color w:val="4C4C4C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handicap</w:t>
      </w:r>
      <w:r w:rsidR="006A65EC" w:rsidRPr="006A65EC">
        <w:rPr>
          <w:rFonts w:ascii="Times New Roman"/>
          <w:b/>
          <w:i/>
          <w:color w:val="4C4C4C"/>
          <w:szCs w:val="24"/>
        </w:rPr>
        <w:t xml:space="preserve">, </w:t>
      </w:r>
      <w:r w:rsidRPr="006A65EC">
        <w:rPr>
          <w:rFonts w:ascii="Times New Roman"/>
          <w:b/>
          <w:i/>
          <w:color w:val="4C4C4C"/>
          <w:szCs w:val="24"/>
        </w:rPr>
        <w:t>or</w:t>
      </w:r>
      <w:r w:rsidRPr="006A65EC">
        <w:rPr>
          <w:rFonts w:ascii="Times New Roman"/>
          <w:color w:val="4C4C4C"/>
          <w:spacing w:val="-6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zCs w:val="24"/>
        </w:rPr>
        <w:t>national</w:t>
      </w:r>
      <w:r w:rsidRPr="006A65EC">
        <w:rPr>
          <w:rFonts w:ascii="Times New Roman"/>
          <w:color w:val="4C4C4C"/>
          <w:spacing w:val="-4"/>
          <w:szCs w:val="24"/>
        </w:rPr>
        <w:t xml:space="preserve"> </w:t>
      </w:r>
      <w:r w:rsidRPr="006A65EC">
        <w:rPr>
          <w:rFonts w:ascii="Times New Roman"/>
          <w:b/>
          <w:i/>
          <w:color w:val="4C4C4C"/>
          <w:spacing w:val="-2"/>
          <w:szCs w:val="24"/>
        </w:rPr>
        <w:t>origin.</w:t>
      </w:r>
    </w:p>
    <w:p w14:paraId="3A1B1542" w14:textId="745060E5" w:rsidR="006C112C" w:rsidRDefault="00F54AE8">
      <w:pPr>
        <w:spacing w:before="429" w:line="252" w:lineRule="auto"/>
        <w:ind w:right="70"/>
        <w:jc w:val="center"/>
        <w:rPr>
          <w:rFonts w:ascii="Century"/>
          <w:b/>
          <w:sz w:val="44"/>
        </w:rPr>
      </w:pPr>
      <w:r>
        <w:rPr>
          <w:noProof/>
        </w:rPr>
        <w:drawing>
          <wp:anchor distT="0" distB="0" distL="0" distR="0" simplePos="0" relativeHeight="251647488" behindDoc="0" locked="0" layoutInCell="1" allowOverlap="1" wp14:anchorId="18CE0797" wp14:editId="4B9E3DD1">
            <wp:simplePos x="0" y="0"/>
            <wp:positionH relativeFrom="page">
              <wp:posOffset>4505325</wp:posOffset>
            </wp:positionH>
            <wp:positionV relativeFrom="paragraph">
              <wp:posOffset>334645</wp:posOffset>
            </wp:positionV>
            <wp:extent cx="990600" cy="590550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column"/>
      </w:r>
      <w:r>
        <w:rPr>
          <w:rFonts w:ascii="Century"/>
          <w:b/>
          <w:sz w:val="44"/>
        </w:rPr>
        <w:t>The</w:t>
      </w:r>
      <w:r>
        <w:rPr>
          <w:rFonts w:ascii="Times New Roman"/>
          <w:sz w:val="44"/>
        </w:rPr>
        <w:t xml:space="preserve"> </w:t>
      </w:r>
      <w:r>
        <w:rPr>
          <w:rFonts w:ascii="Century"/>
          <w:b/>
          <w:sz w:val="44"/>
        </w:rPr>
        <w:t>City</w:t>
      </w:r>
      <w:r>
        <w:rPr>
          <w:rFonts w:ascii="Times New Roman"/>
          <w:spacing w:val="-1"/>
          <w:sz w:val="44"/>
        </w:rPr>
        <w:t xml:space="preserve"> </w:t>
      </w:r>
      <w:r>
        <w:rPr>
          <w:rFonts w:ascii="Century"/>
          <w:b/>
          <w:sz w:val="44"/>
        </w:rPr>
        <w:t>of</w:t>
      </w:r>
      <w:r>
        <w:rPr>
          <w:rFonts w:ascii="Times New Roman"/>
          <w:sz w:val="44"/>
        </w:rPr>
        <w:t xml:space="preserve"> </w:t>
      </w:r>
      <w:r>
        <w:rPr>
          <w:rFonts w:ascii="Century"/>
          <w:b/>
          <w:sz w:val="44"/>
        </w:rPr>
        <w:t>Inkster</w:t>
      </w:r>
      <w:r>
        <w:rPr>
          <w:rFonts w:ascii="Times New Roman"/>
          <w:sz w:val="44"/>
        </w:rPr>
        <w:t xml:space="preserve"> </w:t>
      </w:r>
      <w:r>
        <w:rPr>
          <w:rFonts w:ascii="Century"/>
          <w:b/>
          <w:sz w:val="44"/>
        </w:rPr>
        <w:t>Police</w:t>
      </w:r>
      <w:r>
        <w:rPr>
          <w:rFonts w:ascii="Times New Roman"/>
          <w:sz w:val="44"/>
        </w:rPr>
        <w:t xml:space="preserve"> </w:t>
      </w:r>
      <w:r>
        <w:rPr>
          <w:rFonts w:ascii="Century"/>
          <w:b/>
          <w:sz w:val="44"/>
        </w:rPr>
        <w:t>Department</w:t>
      </w:r>
    </w:p>
    <w:p w14:paraId="3C0B66DF" w14:textId="77777777" w:rsidR="006C112C" w:rsidRDefault="006C112C">
      <w:pPr>
        <w:pStyle w:val="BodyText"/>
        <w:spacing w:before="0"/>
        <w:ind w:firstLine="0"/>
        <w:rPr>
          <w:rFonts w:ascii="Century"/>
          <w:sz w:val="20"/>
        </w:rPr>
      </w:pPr>
    </w:p>
    <w:p w14:paraId="1C764BBC" w14:textId="77777777" w:rsidR="006C112C" w:rsidRDefault="00000000">
      <w:pPr>
        <w:pStyle w:val="BodyText"/>
        <w:spacing w:before="176"/>
        <w:ind w:firstLine="0"/>
        <w:rPr>
          <w:rFonts w:ascii="Century"/>
          <w:sz w:val="20"/>
        </w:rPr>
      </w:pPr>
      <w:r>
        <w:rPr>
          <w:noProof/>
        </w:rPr>
        <w:drawing>
          <wp:anchor distT="0" distB="0" distL="0" distR="0" simplePos="0" relativeHeight="251657728" behindDoc="1" locked="0" layoutInCell="1" allowOverlap="1" wp14:anchorId="05AB76A8" wp14:editId="1DF3B0DF">
            <wp:simplePos x="0" y="0"/>
            <wp:positionH relativeFrom="page">
              <wp:posOffset>7048500</wp:posOffset>
            </wp:positionH>
            <wp:positionV relativeFrom="paragraph">
              <wp:posOffset>280279</wp:posOffset>
            </wp:positionV>
            <wp:extent cx="2694432" cy="3096768"/>
            <wp:effectExtent l="0" t="0" r="0" b="0"/>
            <wp:wrapTopAndBottom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4432" cy="30967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443328" w14:textId="5B52BAE5" w:rsidR="006C112C" w:rsidRDefault="00000000">
      <w:pPr>
        <w:spacing w:before="308" w:line="259" w:lineRule="auto"/>
        <w:ind w:left="818" w:right="887" w:hanging="3"/>
        <w:jc w:val="center"/>
        <w:rPr>
          <w:rFonts w:ascii="Century"/>
          <w:b/>
          <w:sz w:val="40"/>
        </w:rPr>
      </w:pPr>
      <w:r>
        <w:rPr>
          <w:rFonts w:ascii="Century"/>
          <w:b/>
          <w:sz w:val="40"/>
        </w:rPr>
        <w:t>Invites</w:t>
      </w:r>
      <w:r>
        <w:rPr>
          <w:rFonts w:ascii="Times New Roman"/>
          <w:sz w:val="40"/>
        </w:rPr>
        <w:t xml:space="preserve"> </w:t>
      </w:r>
      <w:r>
        <w:rPr>
          <w:rFonts w:ascii="Century"/>
          <w:b/>
          <w:sz w:val="40"/>
        </w:rPr>
        <w:t>your</w:t>
      </w:r>
      <w:r>
        <w:rPr>
          <w:rFonts w:ascii="Times New Roman"/>
          <w:sz w:val="40"/>
        </w:rPr>
        <w:t xml:space="preserve"> </w:t>
      </w:r>
      <w:proofErr w:type="gramStart"/>
      <w:r>
        <w:rPr>
          <w:rFonts w:ascii="Century"/>
          <w:b/>
          <w:sz w:val="40"/>
        </w:rPr>
        <w:t>Application</w:t>
      </w:r>
      <w:proofErr w:type="gramEnd"/>
      <w:r>
        <w:rPr>
          <w:rFonts w:ascii="Times New Roman"/>
          <w:spacing w:val="-23"/>
          <w:sz w:val="40"/>
        </w:rPr>
        <w:t xml:space="preserve"> </w:t>
      </w:r>
      <w:r>
        <w:rPr>
          <w:rFonts w:ascii="Century"/>
          <w:b/>
          <w:sz w:val="40"/>
        </w:rPr>
        <w:t>for</w:t>
      </w:r>
    </w:p>
    <w:p w14:paraId="306B406D" w14:textId="3B55B987" w:rsidR="006C112C" w:rsidRPr="00F54AE8" w:rsidRDefault="00D81D6D">
      <w:pPr>
        <w:pStyle w:val="Title"/>
        <w:rPr>
          <w:sz w:val="72"/>
          <w:szCs w:val="72"/>
          <w:u w:val="none"/>
        </w:rPr>
      </w:pPr>
      <w:r>
        <w:rPr>
          <w:noProof/>
          <w:sz w:val="22"/>
        </w:rPr>
        <w:drawing>
          <wp:anchor distT="0" distB="0" distL="114300" distR="114300" simplePos="0" relativeHeight="251668992" behindDoc="0" locked="0" layoutInCell="1" allowOverlap="1" wp14:anchorId="4380C68F" wp14:editId="3ECD4A24">
            <wp:simplePos x="0" y="0"/>
            <wp:positionH relativeFrom="column">
              <wp:posOffset>66675</wp:posOffset>
            </wp:positionH>
            <wp:positionV relativeFrom="paragraph">
              <wp:posOffset>1316355</wp:posOffset>
            </wp:positionV>
            <wp:extent cx="2712720" cy="582930"/>
            <wp:effectExtent l="0" t="0" r="0" b="0"/>
            <wp:wrapNone/>
            <wp:docPr id="246033938" name="Picture 1" descr="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33938" name="Picture 1" descr="White text on a black backgroun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2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54AE8">
        <w:rPr>
          <w:color w:val="212388"/>
          <w:sz w:val="72"/>
          <w:szCs w:val="72"/>
          <w:u w:val="none" w:color="212387"/>
        </w:rPr>
        <w:t>P</w:t>
      </w:r>
      <w:r w:rsidR="00F54AE8" w:rsidRPr="00F54AE8">
        <w:rPr>
          <w:color w:val="212388"/>
          <w:sz w:val="72"/>
          <w:szCs w:val="72"/>
          <w:u w:val="none" w:color="212387"/>
        </w:rPr>
        <w:t>OLICE OFFICER</w:t>
      </w:r>
    </w:p>
    <w:p w14:paraId="1D936699" w14:textId="77777777" w:rsidR="006C112C" w:rsidRDefault="006C112C">
      <w:pPr>
        <w:sectPr w:rsidR="006C112C" w:rsidSect="00D17F51">
          <w:type w:val="continuous"/>
          <w:pgSz w:w="15840" w:h="12240" w:orient="landscape"/>
          <w:pgMar w:top="740" w:right="380" w:bottom="0" w:left="460" w:header="720" w:footer="720" w:gutter="0"/>
          <w:cols w:num="3" w:space="720" w:equalWidth="0">
            <w:col w:w="4272" w:space="699"/>
            <w:col w:w="4827" w:space="740"/>
            <w:col w:w="4462"/>
          </w:cols>
        </w:sectPr>
      </w:pPr>
    </w:p>
    <w:p w14:paraId="3AD3C81F" w14:textId="77777777" w:rsidR="006C112C" w:rsidRDefault="00000000">
      <w:pPr>
        <w:pStyle w:val="Heading1"/>
        <w:tabs>
          <w:tab w:val="left" w:pos="1451"/>
          <w:tab w:val="left" w:pos="4220"/>
        </w:tabs>
        <w:spacing w:before="35"/>
        <w:ind w:left="90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lastRenderedPageBreak/>
        <w:tab/>
      </w:r>
      <w:r>
        <w:rPr>
          <w:smallCaps/>
          <w:color w:val="F3F3F3"/>
          <w:spacing w:val="-2"/>
          <w:shd w:val="clear" w:color="auto" w:fill="212387"/>
        </w:rPr>
        <w:t>Benefits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69B128D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254"/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Major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Medical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/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Dental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Insurance</w:t>
      </w:r>
    </w:p>
    <w:p w14:paraId="4C796F1D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Optical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Insurance</w:t>
      </w:r>
    </w:p>
    <w:p w14:paraId="69A89AA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9"/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Short-Term/Long-Term</w:t>
      </w:r>
      <w:r>
        <w:rPr>
          <w:rFonts w:ascii="Times New Roman" w:hAnsi="Times New Roman"/>
          <w:color w:val="4C4C4C"/>
          <w:spacing w:val="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Disability</w:t>
      </w:r>
    </w:p>
    <w:p w14:paraId="0441E0D2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Life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Insurance</w:t>
      </w:r>
    </w:p>
    <w:p w14:paraId="6E5A9E32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71"/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13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Paid</w:t>
      </w:r>
      <w:r>
        <w:rPr>
          <w:rFonts w:ascii="Times New Roman" w:hAnsi="Times New Roman"/>
          <w:color w:val="4C4C4C"/>
          <w:spacing w:val="-11"/>
          <w:sz w:val="25"/>
        </w:rPr>
        <w:t xml:space="preserve"> </w:t>
      </w:r>
      <w:r>
        <w:rPr>
          <w:b/>
          <w:color w:val="4C4C4C"/>
          <w:spacing w:val="-2"/>
          <w:sz w:val="25"/>
        </w:rPr>
        <w:t>Holidays</w:t>
      </w:r>
    </w:p>
    <w:p w14:paraId="2573D010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Vacation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/</w:t>
      </w:r>
      <w:r>
        <w:rPr>
          <w:rFonts w:ascii="Times New Roman" w:hAnsi="Times New Roman"/>
          <w:color w:val="4C4C4C"/>
          <w:spacing w:val="-11"/>
          <w:sz w:val="25"/>
        </w:rPr>
        <w:t xml:space="preserve"> </w:t>
      </w:r>
      <w:r>
        <w:rPr>
          <w:b/>
          <w:color w:val="4C4C4C"/>
          <w:sz w:val="25"/>
        </w:rPr>
        <w:t>Personal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/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Sick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Leave</w:t>
      </w:r>
    </w:p>
    <w:p w14:paraId="6701BEDE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Military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Leave</w:t>
      </w:r>
    </w:p>
    <w:p w14:paraId="4904284F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9"/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Bereavement</w:t>
      </w:r>
      <w:r>
        <w:rPr>
          <w:rFonts w:ascii="Times New Roman" w:hAnsi="Times New Roman"/>
          <w:color w:val="4C4C4C"/>
          <w:spacing w:val="-5"/>
          <w:sz w:val="25"/>
        </w:rPr>
        <w:t xml:space="preserve"> </w:t>
      </w:r>
      <w:r>
        <w:rPr>
          <w:b/>
          <w:color w:val="4C4C4C"/>
          <w:spacing w:val="-4"/>
          <w:sz w:val="25"/>
        </w:rPr>
        <w:t>Leave</w:t>
      </w:r>
    </w:p>
    <w:p w14:paraId="3F8B3A7D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Pension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Plan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With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2.75%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Multiplier</w:t>
      </w:r>
    </w:p>
    <w:p w14:paraId="5B4F9471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Deferred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ompensation</w:t>
      </w:r>
      <w:r>
        <w:rPr>
          <w:rFonts w:ascii="Times New Roman" w:hAnsi="Times New Roman"/>
          <w:color w:val="4C4C4C"/>
          <w:spacing w:val="1"/>
          <w:sz w:val="25"/>
        </w:rPr>
        <w:t xml:space="preserve"> </w:t>
      </w:r>
      <w:r>
        <w:rPr>
          <w:b/>
          <w:color w:val="4C4C4C"/>
          <w:spacing w:val="-4"/>
          <w:sz w:val="25"/>
        </w:rPr>
        <w:t>Plan</w:t>
      </w:r>
    </w:p>
    <w:p w14:paraId="16FE9463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9"/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Annual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Education</w:t>
      </w:r>
      <w:r>
        <w:rPr>
          <w:rFonts w:ascii="Times New Roman" w:hAnsi="Times New Roman"/>
          <w:color w:val="4C4C4C"/>
          <w:spacing w:val="-4"/>
          <w:sz w:val="25"/>
        </w:rPr>
        <w:t xml:space="preserve"> </w:t>
      </w:r>
      <w:r>
        <w:rPr>
          <w:b/>
          <w:color w:val="4C4C4C"/>
          <w:spacing w:val="-4"/>
          <w:sz w:val="25"/>
        </w:rPr>
        <w:t>Bonus</w:t>
      </w:r>
    </w:p>
    <w:p w14:paraId="3F8F4B91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71"/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Annual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$2,500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Equipment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Allowance</w:t>
      </w:r>
    </w:p>
    <w:p w14:paraId="7752DCF4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Annual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$2,380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Holiday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pacing w:val="-5"/>
          <w:sz w:val="25"/>
        </w:rPr>
        <w:t>Pay</w:t>
      </w:r>
    </w:p>
    <w:p w14:paraId="40F37055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Officer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Starting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Salary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pacing w:val="-2"/>
          <w:sz w:val="25"/>
        </w:rPr>
        <w:t>$33,322</w:t>
      </w:r>
    </w:p>
    <w:p w14:paraId="562931BD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9"/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Officer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Salary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After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4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Years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$53,269</w:t>
      </w:r>
    </w:p>
    <w:p w14:paraId="0565F6BB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12-Hour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Shifts</w:t>
      </w:r>
    </w:p>
    <w:p w14:paraId="33B719F5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Overtime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/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Cour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Overtime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5"/>
          <w:sz w:val="25"/>
        </w:rPr>
        <w:t>Pay</w:t>
      </w:r>
    </w:p>
    <w:p w14:paraId="126BA46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9"/>
        </w:tabs>
        <w:spacing w:before="69"/>
        <w:ind w:left="439" w:hanging="266"/>
        <w:rPr>
          <w:b/>
          <w:sz w:val="25"/>
        </w:rPr>
      </w:pPr>
      <w:r>
        <w:rPr>
          <w:b/>
          <w:color w:val="4C4C4C"/>
          <w:sz w:val="25"/>
        </w:rPr>
        <w:t>Union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Membership</w:t>
      </w:r>
    </w:p>
    <w:p w14:paraId="468F8399" w14:textId="77777777" w:rsidR="006C112C" w:rsidRDefault="00000000">
      <w:pPr>
        <w:pStyle w:val="Heading1"/>
        <w:tabs>
          <w:tab w:val="left" w:pos="1220"/>
          <w:tab w:val="left" w:pos="4201"/>
        </w:tabs>
        <w:spacing w:before="198"/>
        <w:ind w:left="66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tab/>
      </w:r>
      <w:r>
        <w:rPr>
          <w:smallCaps/>
          <w:color w:val="F3F3F3"/>
          <w:spacing w:val="-2"/>
          <w:shd w:val="clear" w:color="auto" w:fill="212387"/>
        </w:rPr>
        <w:t>Incentives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0AB85F8C" w14:textId="764DA2F8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spacing w:before="153" w:line="264" w:lineRule="auto"/>
        <w:ind w:right="285"/>
        <w:rPr>
          <w:b/>
          <w:sz w:val="25"/>
        </w:rPr>
      </w:pPr>
      <w:r>
        <w:rPr>
          <w:b/>
          <w:color w:val="4C4C4C"/>
          <w:sz w:val="25"/>
        </w:rPr>
        <w:t>Opportunity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to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promote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to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Detective,</w:t>
      </w:r>
      <w:r>
        <w:rPr>
          <w:rFonts w:ascii="Times New Roman" w:hAnsi="Times New Roman"/>
          <w:color w:val="4C4C4C"/>
          <w:spacing w:val="-1"/>
          <w:sz w:val="25"/>
        </w:rPr>
        <w:t xml:space="preserve"> </w:t>
      </w:r>
      <w:r>
        <w:rPr>
          <w:b/>
          <w:color w:val="4C4C4C"/>
          <w:sz w:val="25"/>
        </w:rPr>
        <w:t>or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z w:val="25"/>
        </w:rPr>
        <w:t>Sergeant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z w:val="25"/>
        </w:rPr>
        <w:t>within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z w:val="25"/>
        </w:rPr>
        <w:t>2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z w:val="25"/>
        </w:rPr>
        <w:t>years</w:t>
      </w:r>
    </w:p>
    <w:p w14:paraId="5E3644F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spacing w:before="41"/>
        <w:ind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Shift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pacing w:val="-2"/>
          <w:sz w:val="25"/>
        </w:rPr>
        <w:t>Differential</w:t>
      </w:r>
      <w:r>
        <w:rPr>
          <w:rFonts w:ascii="Times New Roman" w:hAnsi="Times New Roman"/>
          <w:color w:val="4C4C4C"/>
          <w:spacing w:val="1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ompensation</w:t>
      </w:r>
    </w:p>
    <w:p w14:paraId="6300A00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spacing w:before="69"/>
        <w:ind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Specialized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Training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Opportunities</w:t>
      </w:r>
    </w:p>
    <w:p w14:paraId="2A0826C1" w14:textId="77777777" w:rsidR="006C112C" w:rsidRPr="006A65EC" w:rsidRDefault="00000000" w:rsidP="006A65EC">
      <w:pPr>
        <w:spacing w:before="181" w:line="252" w:lineRule="auto"/>
        <w:ind w:left="219" w:right="130"/>
        <w:rPr>
          <w:b/>
          <w:i/>
          <w:sz w:val="24"/>
        </w:rPr>
      </w:pPr>
      <w:r w:rsidRPr="006A65EC">
        <w:rPr>
          <w:b/>
          <w:i/>
          <w:color w:val="212388"/>
          <w:sz w:val="24"/>
        </w:rPr>
        <w:t>Officers</w:t>
      </w:r>
      <w:r w:rsidRPr="006A65EC">
        <w:rPr>
          <w:i/>
          <w:color w:val="212388"/>
          <w:spacing w:val="-6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residing</w:t>
      </w:r>
      <w:r w:rsidRPr="006A65EC">
        <w:rPr>
          <w:i/>
          <w:color w:val="212388"/>
          <w:spacing w:val="-6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within</w:t>
      </w:r>
      <w:r w:rsidRPr="006A65EC">
        <w:rPr>
          <w:i/>
          <w:color w:val="212388"/>
          <w:spacing w:val="-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the</w:t>
      </w:r>
      <w:r w:rsidRPr="006A65EC">
        <w:rPr>
          <w:i/>
          <w:color w:val="212388"/>
          <w:spacing w:val="-7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limits</w:t>
      </w:r>
      <w:r w:rsidRPr="006A65EC">
        <w:rPr>
          <w:i/>
          <w:color w:val="212388"/>
          <w:spacing w:val="-6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of</w:t>
      </w:r>
      <w:r w:rsidRPr="006A65EC">
        <w:rPr>
          <w:i/>
          <w:color w:val="212388"/>
          <w:spacing w:val="-7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the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City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of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Inkster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are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also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entitled</w:t>
      </w:r>
      <w:r w:rsidRPr="006A65EC">
        <w:rPr>
          <w:i/>
          <w:color w:val="212388"/>
          <w:sz w:val="24"/>
        </w:rPr>
        <w:t xml:space="preserve"> </w:t>
      </w:r>
      <w:r w:rsidRPr="006A65EC">
        <w:rPr>
          <w:b/>
          <w:i/>
          <w:color w:val="212388"/>
          <w:sz w:val="24"/>
        </w:rPr>
        <w:t>to:</w:t>
      </w:r>
    </w:p>
    <w:p w14:paraId="15C37768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ind w:hanging="266"/>
        <w:rPr>
          <w:b/>
          <w:sz w:val="25"/>
        </w:rPr>
      </w:pPr>
      <w:r>
        <w:rPr>
          <w:b/>
          <w:color w:val="4C4C4C"/>
          <w:sz w:val="25"/>
        </w:rPr>
        <w:t>$500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Yearly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Cos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of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Living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Stipend</w:t>
      </w:r>
    </w:p>
    <w:p w14:paraId="06C89A9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spacing w:before="69"/>
        <w:ind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Mortgage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Assistance</w:t>
      </w:r>
      <w:r>
        <w:rPr>
          <w:rFonts w:ascii="Times New Roman" w:hAnsi="Times New Roman"/>
          <w:color w:val="4C4C4C"/>
          <w:spacing w:val="-1"/>
          <w:sz w:val="25"/>
        </w:rPr>
        <w:t xml:space="preserve"> </w:t>
      </w:r>
      <w:r>
        <w:rPr>
          <w:b/>
          <w:color w:val="4C4C4C"/>
          <w:spacing w:val="-2"/>
          <w:sz w:val="25"/>
        </w:rPr>
        <w:t>Program</w:t>
      </w:r>
    </w:p>
    <w:p w14:paraId="58DF431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37"/>
        </w:tabs>
        <w:ind w:hanging="266"/>
        <w:rPr>
          <w:b/>
          <w:sz w:val="25"/>
        </w:rPr>
      </w:pPr>
      <w:r>
        <w:rPr>
          <w:b/>
          <w:color w:val="4C4C4C"/>
          <w:sz w:val="25"/>
        </w:rPr>
        <w:t>Take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Hom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Vehicl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Policy</w:t>
      </w:r>
    </w:p>
    <w:p w14:paraId="081E621E" w14:textId="77777777" w:rsidR="006C112C" w:rsidRDefault="00000000">
      <w:pPr>
        <w:spacing w:before="82" w:after="1"/>
        <w:rPr>
          <w:b/>
          <w:sz w:val="20"/>
        </w:rPr>
      </w:pPr>
      <w:r>
        <w:br w:type="column"/>
      </w:r>
    </w:p>
    <w:p w14:paraId="10A6BD51" w14:textId="77777777" w:rsidR="006C112C" w:rsidRDefault="00000000">
      <w:pPr>
        <w:pStyle w:val="BodyText"/>
        <w:spacing w:before="0"/>
        <w:ind w:left="89" w:right="-101" w:firstLine="0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28D52A70" wp14:editId="62BB36EC">
                <wp:extent cx="2638425" cy="1990725"/>
                <wp:effectExtent l="0" t="0" r="9525" b="9525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638425" cy="1990725"/>
                          <a:chOff x="-1" y="-1"/>
                          <a:chExt cx="2699386" cy="1990725"/>
                        </a:xfrm>
                      </wpg:grpSpPr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1" y="27430"/>
                            <a:ext cx="2699385" cy="191566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Graphic 8"/>
                        <wps:cNvSpPr/>
                        <wps:spPr>
                          <a:xfrm>
                            <a:off x="0" y="-1"/>
                            <a:ext cx="2699385" cy="19907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99385" h="1507490">
                                <a:moveTo>
                                  <a:pt x="2699004" y="1478280"/>
                                </a:moveTo>
                                <a:lnTo>
                                  <a:pt x="2699004" y="27432"/>
                                </a:lnTo>
                                <a:lnTo>
                                  <a:pt x="2670048" y="0"/>
                                </a:lnTo>
                                <a:lnTo>
                                  <a:pt x="27432" y="0"/>
                                </a:lnTo>
                                <a:lnTo>
                                  <a:pt x="0" y="27432"/>
                                </a:lnTo>
                                <a:lnTo>
                                  <a:pt x="0" y="1478280"/>
                                </a:lnTo>
                                <a:lnTo>
                                  <a:pt x="10668" y="1489540"/>
                                </a:lnTo>
                                <a:lnTo>
                                  <a:pt x="10668" y="27432"/>
                                </a:lnTo>
                                <a:lnTo>
                                  <a:pt x="27432" y="10668"/>
                                </a:lnTo>
                                <a:lnTo>
                                  <a:pt x="2670048" y="10668"/>
                                </a:lnTo>
                                <a:lnTo>
                                  <a:pt x="2686812" y="27432"/>
                                </a:lnTo>
                                <a:lnTo>
                                  <a:pt x="2686812" y="1490472"/>
                                </a:lnTo>
                                <a:lnTo>
                                  <a:pt x="2699004" y="1478280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86812" y="1490472"/>
                                </a:moveTo>
                                <a:lnTo>
                                  <a:pt x="2686812" y="1478280"/>
                                </a:lnTo>
                                <a:lnTo>
                                  <a:pt x="2670048" y="1496568"/>
                                </a:lnTo>
                                <a:lnTo>
                                  <a:pt x="27432" y="1496568"/>
                                </a:lnTo>
                                <a:lnTo>
                                  <a:pt x="10668" y="1478280"/>
                                </a:lnTo>
                                <a:lnTo>
                                  <a:pt x="10668" y="1489540"/>
                                </a:lnTo>
                                <a:lnTo>
                                  <a:pt x="27432" y="1507236"/>
                                </a:lnTo>
                                <a:lnTo>
                                  <a:pt x="2670048" y="1507236"/>
                                </a:lnTo>
                                <a:lnTo>
                                  <a:pt x="2686812" y="1490472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76144" y="1478280"/>
                                </a:moveTo>
                                <a:lnTo>
                                  <a:pt x="2676144" y="27432"/>
                                </a:lnTo>
                                <a:lnTo>
                                  <a:pt x="2670048" y="22860"/>
                                </a:lnTo>
                                <a:lnTo>
                                  <a:pt x="27432" y="22860"/>
                                </a:lnTo>
                                <a:lnTo>
                                  <a:pt x="22860" y="27432"/>
                                </a:lnTo>
                                <a:lnTo>
                                  <a:pt x="22860" y="1478280"/>
                                </a:lnTo>
                                <a:lnTo>
                                  <a:pt x="27432" y="1484376"/>
                                </a:lnTo>
                                <a:lnTo>
                                  <a:pt x="27432" y="56388"/>
                                </a:lnTo>
                                <a:lnTo>
                                  <a:pt x="56388" y="27432"/>
                                </a:lnTo>
                                <a:lnTo>
                                  <a:pt x="56388" y="56388"/>
                                </a:lnTo>
                                <a:lnTo>
                                  <a:pt x="2641092" y="56388"/>
                                </a:lnTo>
                                <a:lnTo>
                                  <a:pt x="2641092" y="27432"/>
                                </a:lnTo>
                                <a:lnTo>
                                  <a:pt x="2670048" y="56388"/>
                                </a:lnTo>
                                <a:lnTo>
                                  <a:pt x="2670048" y="1484376"/>
                                </a:lnTo>
                                <a:lnTo>
                                  <a:pt x="2676144" y="1478280"/>
                                </a:lnTo>
                                <a:close/>
                              </a:path>
                              <a:path w="2699385" h="1507490">
                                <a:moveTo>
                                  <a:pt x="56388" y="56388"/>
                                </a:moveTo>
                                <a:lnTo>
                                  <a:pt x="56388" y="27432"/>
                                </a:lnTo>
                                <a:lnTo>
                                  <a:pt x="27432" y="56388"/>
                                </a:lnTo>
                                <a:lnTo>
                                  <a:pt x="56388" y="56388"/>
                                </a:lnTo>
                                <a:close/>
                              </a:path>
                              <a:path w="2699385" h="1507490">
                                <a:moveTo>
                                  <a:pt x="56388" y="1450848"/>
                                </a:moveTo>
                                <a:lnTo>
                                  <a:pt x="56388" y="56388"/>
                                </a:lnTo>
                                <a:lnTo>
                                  <a:pt x="27432" y="56388"/>
                                </a:lnTo>
                                <a:lnTo>
                                  <a:pt x="27432" y="1450848"/>
                                </a:lnTo>
                                <a:lnTo>
                                  <a:pt x="56388" y="1450848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70048" y="1450848"/>
                                </a:moveTo>
                                <a:lnTo>
                                  <a:pt x="27432" y="1450848"/>
                                </a:lnTo>
                                <a:lnTo>
                                  <a:pt x="56388" y="1478280"/>
                                </a:lnTo>
                                <a:lnTo>
                                  <a:pt x="56388" y="1484376"/>
                                </a:lnTo>
                                <a:lnTo>
                                  <a:pt x="2641092" y="1484376"/>
                                </a:lnTo>
                                <a:lnTo>
                                  <a:pt x="2641092" y="1478280"/>
                                </a:lnTo>
                                <a:lnTo>
                                  <a:pt x="2670048" y="1450848"/>
                                </a:lnTo>
                                <a:close/>
                              </a:path>
                              <a:path w="2699385" h="1507490">
                                <a:moveTo>
                                  <a:pt x="56388" y="1484376"/>
                                </a:moveTo>
                                <a:lnTo>
                                  <a:pt x="56388" y="1478280"/>
                                </a:lnTo>
                                <a:lnTo>
                                  <a:pt x="27432" y="1450848"/>
                                </a:lnTo>
                                <a:lnTo>
                                  <a:pt x="27432" y="1484376"/>
                                </a:lnTo>
                                <a:lnTo>
                                  <a:pt x="56388" y="1484376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70048" y="56388"/>
                                </a:moveTo>
                                <a:lnTo>
                                  <a:pt x="2641092" y="27432"/>
                                </a:lnTo>
                                <a:lnTo>
                                  <a:pt x="2641092" y="56388"/>
                                </a:lnTo>
                                <a:lnTo>
                                  <a:pt x="2670048" y="56388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70048" y="1450848"/>
                                </a:moveTo>
                                <a:lnTo>
                                  <a:pt x="2670048" y="56388"/>
                                </a:lnTo>
                                <a:lnTo>
                                  <a:pt x="2641092" y="56388"/>
                                </a:lnTo>
                                <a:lnTo>
                                  <a:pt x="2641092" y="1450848"/>
                                </a:lnTo>
                                <a:lnTo>
                                  <a:pt x="2670048" y="1450848"/>
                                </a:lnTo>
                                <a:close/>
                              </a:path>
                              <a:path w="2699385" h="1507490">
                                <a:moveTo>
                                  <a:pt x="2670048" y="1484376"/>
                                </a:moveTo>
                                <a:lnTo>
                                  <a:pt x="2670048" y="1450848"/>
                                </a:lnTo>
                                <a:lnTo>
                                  <a:pt x="2641092" y="1478280"/>
                                </a:lnTo>
                                <a:lnTo>
                                  <a:pt x="2641092" y="1484376"/>
                                </a:lnTo>
                                <a:lnTo>
                                  <a:pt x="2670048" y="14843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38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65EF57" id="Group 6" o:spid="_x0000_s1026" style="width:207.75pt;height:156.75pt;mso-position-horizontal-relative:char;mso-position-vertical-relative:line" coordorigin="" coordsize="26993,1990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">
                <v:shape id="Image 7" o:spid="_x0000_s1027" type="#_x0000_t75" style="position:absolute;top:274;width:26993;height:19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">
                  <v:imagedata r:id="rId13" o:title=""/>
                </v:shape>
                <v:shape id="Graphic 8" o:spid="_x0000_s1028" style="position:absolute;width:26993;height:19907;visibility:visible;mso-wrap-style:square;v-text-anchor:top" coordsize="2699385,1507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" path="m2699004,1478280r,-1450848l2670048,,27432,,,27432,,1478280r10668,11260l10668,27432,27432,10668r2642616,l2686812,27432r,1463040l2699004,1478280xem2686812,1490472r,-12192l2670048,1496568r-2642616,l10668,1478280r,11260l27432,1507236r2642616,l2686812,1490472xem2676144,1478280r,-1450848l2670048,22860r-2642616,l22860,27432r,1450848l27432,1484376r,-1427988l56388,27432r,28956l2641092,56388r,-28956l2670048,56388r,1427988l2676144,1478280xem56388,56388r,-28956l27432,56388r28956,xem56388,1450848r,-1394460l27432,56388r,1394460l56388,1450848xem2670048,1450848r-2642616,l56388,1478280r,6096l2641092,1484376r,-6096l2670048,1450848xem56388,1484376r,-6096l27432,1450848r,33528l56388,1484376xem2670048,56388l2641092,27432r,28956l2670048,56388xem2670048,1450848r,-1394460l2641092,56388r,1394460l2670048,1450848xem2670048,1484376r,-33528l2641092,1478280r,6096l2670048,1484376xe" fillcolor="#212387" stroked="f">
                  <v:path arrowok="t"/>
                </v:shape>
                <w10:anchorlock/>
              </v:group>
            </w:pict>
          </mc:Fallback>
        </mc:AlternateContent>
      </w:r>
    </w:p>
    <w:p w14:paraId="67B98A8A" w14:textId="77777777" w:rsidR="006C112C" w:rsidRDefault="00000000">
      <w:pPr>
        <w:pStyle w:val="Heading1"/>
        <w:tabs>
          <w:tab w:val="left" w:pos="552"/>
          <w:tab w:val="left" w:pos="4267"/>
        </w:tabs>
        <w:spacing w:before="188"/>
        <w:ind w:left="135"/>
        <w:jc w:val="left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tab/>
      </w:r>
      <w:r>
        <w:rPr>
          <w:smallCaps/>
          <w:color w:val="F3F3F3"/>
          <w:shd w:val="clear" w:color="auto" w:fill="212387"/>
        </w:rPr>
        <w:t>Basic</w:t>
      </w:r>
      <w:r>
        <w:rPr>
          <w:rFonts w:ascii="Times New Roman"/>
          <w:b w:val="0"/>
          <w:color w:val="F3F3F3"/>
          <w:spacing w:val="17"/>
          <w:sz w:val="27"/>
          <w:shd w:val="clear" w:color="auto" w:fill="212387"/>
        </w:rPr>
        <w:t xml:space="preserve"> </w:t>
      </w:r>
      <w:r>
        <w:rPr>
          <w:smallCaps/>
          <w:color w:val="F3F3F3"/>
          <w:spacing w:val="-2"/>
          <w:shd w:val="clear" w:color="auto" w:fill="212387"/>
        </w:rPr>
        <w:t>Requirements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5404C03A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spacing w:before="254"/>
        <w:ind w:left="456" w:hanging="266"/>
        <w:rPr>
          <w:b/>
          <w:sz w:val="25"/>
        </w:rPr>
      </w:pPr>
      <w:r>
        <w:rPr>
          <w:b/>
          <w:color w:val="4C4C4C"/>
          <w:sz w:val="25"/>
        </w:rPr>
        <w:t>18</w:t>
      </w:r>
      <w:r>
        <w:rPr>
          <w:rFonts w:ascii="Times New Roman" w:hAnsi="Times New Roman"/>
          <w:color w:val="4C4C4C"/>
          <w:spacing w:val="-11"/>
          <w:sz w:val="25"/>
        </w:rPr>
        <w:t xml:space="preserve"> </w:t>
      </w:r>
      <w:r>
        <w:rPr>
          <w:b/>
          <w:color w:val="4C4C4C"/>
          <w:sz w:val="25"/>
        </w:rPr>
        <w:t>Years</w:t>
      </w:r>
      <w:r>
        <w:rPr>
          <w:rFonts w:ascii="Times New Roman" w:hAnsi="Times New Roman"/>
          <w:color w:val="4C4C4C"/>
          <w:spacing w:val="-10"/>
          <w:sz w:val="25"/>
        </w:rPr>
        <w:t xml:space="preserve"> </w:t>
      </w:r>
      <w:r>
        <w:rPr>
          <w:b/>
          <w:color w:val="4C4C4C"/>
          <w:sz w:val="25"/>
        </w:rPr>
        <w:t>of</w:t>
      </w:r>
      <w:r>
        <w:rPr>
          <w:rFonts w:ascii="Times New Roman" w:hAnsi="Times New Roman"/>
          <w:color w:val="4C4C4C"/>
          <w:spacing w:val="-10"/>
          <w:sz w:val="25"/>
        </w:rPr>
        <w:t xml:space="preserve"> </w:t>
      </w:r>
      <w:r>
        <w:rPr>
          <w:b/>
          <w:color w:val="4C4C4C"/>
          <w:spacing w:val="-5"/>
          <w:sz w:val="25"/>
        </w:rPr>
        <w:t>Age</w:t>
      </w:r>
    </w:p>
    <w:p w14:paraId="554F40B8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spacing w:before="69"/>
        <w:ind w:left="456" w:hanging="266"/>
        <w:rPr>
          <w:b/>
          <w:sz w:val="25"/>
        </w:rPr>
      </w:pPr>
      <w:r>
        <w:rPr>
          <w:b/>
          <w:color w:val="4C4C4C"/>
          <w:sz w:val="25"/>
        </w:rPr>
        <w:t>United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States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itizen</w:t>
      </w:r>
    </w:p>
    <w:p w14:paraId="5C72AFE7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ind w:left="456" w:hanging="266"/>
        <w:rPr>
          <w:b/>
          <w:sz w:val="25"/>
        </w:rPr>
      </w:pPr>
      <w:r>
        <w:rPr>
          <w:b/>
          <w:color w:val="4C4C4C"/>
          <w:sz w:val="25"/>
        </w:rPr>
        <w:t>High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School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Diploma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or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5"/>
          <w:sz w:val="25"/>
        </w:rPr>
        <w:t>GED</w:t>
      </w:r>
    </w:p>
    <w:p w14:paraId="36D321B0" w14:textId="2467AE6A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ind w:left="456" w:hanging="266"/>
        <w:rPr>
          <w:b/>
          <w:sz w:val="25"/>
        </w:rPr>
      </w:pPr>
      <w:r>
        <w:rPr>
          <w:b/>
          <w:color w:val="4C4C4C"/>
          <w:sz w:val="25"/>
        </w:rPr>
        <w:t>Possess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Good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Moral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haracter</w:t>
      </w:r>
    </w:p>
    <w:p w14:paraId="5CC01E93" w14:textId="0375A6E2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spacing w:before="71"/>
        <w:ind w:left="456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Valid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Michigan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Driver’s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License</w:t>
      </w:r>
    </w:p>
    <w:p w14:paraId="5161CBBC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ind w:left="456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20/20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orrected</w:t>
      </w:r>
      <w:r>
        <w:rPr>
          <w:rFonts w:ascii="Times New Roman" w:hAnsi="Times New Roman"/>
          <w:color w:val="4C4C4C"/>
          <w:spacing w:val="-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Vision</w:t>
      </w:r>
    </w:p>
    <w:p w14:paraId="2FD1DF70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  <w:tab w:val="left" w:pos="478"/>
        </w:tabs>
        <w:spacing w:before="69" w:line="297" w:lineRule="auto"/>
        <w:ind w:left="478" w:right="169" w:hanging="288"/>
        <w:rPr>
          <w:b/>
          <w:sz w:val="25"/>
        </w:rPr>
      </w:pPr>
      <w:r>
        <w:rPr>
          <w:b/>
          <w:color w:val="4C4C4C"/>
          <w:sz w:val="25"/>
        </w:rPr>
        <w:t>Eligibl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to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Complet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Basic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Training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at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n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pproved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Training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cademy</w:t>
      </w:r>
    </w:p>
    <w:p w14:paraId="217593FF" w14:textId="77777777" w:rsidR="006C112C" w:rsidRDefault="00000000">
      <w:pPr>
        <w:pStyle w:val="BodyText"/>
        <w:spacing w:before="0" w:line="286" w:lineRule="exact"/>
        <w:ind w:left="1731" w:firstLine="0"/>
      </w:pPr>
      <w:r>
        <w:rPr>
          <w:color w:val="4C4C4C"/>
          <w:spacing w:val="-4"/>
        </w:rPr>
        <w:t>(or)</w:t>
      </w:r>
    </w:p>
    <w:p w14:paraId="36BB5BFA" w14:textId="77777777" w:rsidR="006C112C" w:rsidRDefault="00000000">
      <w:pPr>
        <w:pStyle w:val="ListParagraph"/>
        <w:numPr>
          <w:ilvl w:val="0"/>
          <w:numId w:val="2"/>
        </w:numPr>
        <w:tabs>
          <w:tab w:val="left" w:pos="456"/>
        </w:tabs>
        <w:ind w:left="456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Already</w:t>
      </w:r>
      <w:r>
        <w:rPr>
          <w:rFonts w:ascii="Times New Roman" w:hAnsi="Times New Roman"/>
          <w:color w:val="4C4C4C"/>
          <w:spacing w:val="-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MCOLES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ertifiable</w:t>
      </w:r>
    </w:p>
    <w:p w14:paraId="4CC46474" w14:textId="77777777" w:rsidR="006C112C" w:rsidRDefault="006C112C">
      <w:pPr>
        <w:pStyle w:val="BodyText"/>
        <w:spacing w:before="92"/>
        <w:ind w:firstLine="0"/>
      </w:pPr>
    </w:p>
    <w:p w14:paraId="254E9FCB" w14:textId="77777777" w:rsidR="006C112C" w:rsidRDefault="00000000">
      <w:pPr>
        <w:pStyle w:val="Heading1"/>
        <w:tabs>
          <w:tab w:val="left" w:pos="847"/>
          <w:tab w:val="left" w:pos="4253"/>
        </w:tabs>
        <w:ind w:left="115"/>
        <w:jc w:val="left"/>
        <w:rPr>
          <w:rFonts w:ascii="Times New Roman"/>
          <w:b w:val="0"/>
          <w:sz w:val="27"/>
        </w:rPr>
      </w:pPr>
      <w:r>
        <w:rPr>
          <w:rFonts w:ascii="Times New Roman"/>
          <w:color w:val="F3F3F3"/>
          <w:shd w:val="clear" w:color="auto" w:fill="212387"/>
        </w:rPr>
        <w:tab/>
      </w:r>
      <w:r>
        <w:rPr>
          <w:smallCaps/>
          <w:color w:val="F3F3F3"/>
          <w:shd w:val="clear" w:color="auto" w:fill="212387"/>
        </w:rPr>
        <w:t>Specialty</w:t>
      </w:r>
      <w:r>
        <w:rPr>
          <w:rFonts w:ascii="Times New Roman"/>
          <w:b w:val="0"/>
          <w:color w:val="F3F3F3"/>
          <w:spacing w:val="17"/>
          <w:sz w:val="27"/>
          <w:shd w:val="clear" w:color="auto" w:fill="212387"/>
        </w:rPr>
        <w:t xml:space="preserve"> </w:t>
      </w:r>
      <w:r>
        <w:rPr>
          <w:smallCaps/>
          <w:color w:val="F3F3F3"/>
          <w:spacing w:val="-4"/>
          <w:shd w:val="clear" w:color="auto" w:fill="212387"/>
        </w:rPr>
        <w:t>Units</w:t>
      </w:r>
      <w:r>
        <w:rPr>
          <w:rFonts w:ascii="Times New Roman"/>
          <w:b w:val="0"/>
          <w:color w:val="F3F3F3"/>
          <w:sz w:val="27"/>
          <w:shd w:val="clear" w:color="auto" w:fill="212387"/>
        </w:rPr>
        <w:tab/>
      </w:r>
    </w:p>
    <w:p w14:paraId="5454E691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spacing w:before="223"/>
        <w:ind w:left="523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Patrol</w:t>
      </w:r>
      <w:r>
        <w:rPr>
          <w:rFonts w:ascii="Times New Roman" w:hAnsi="Times New Roman"/>
          <w:color w:val="4C4C4C"/>
          <w:spacing w:val="-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Operations</w:t>
      </w:r>
    </w:p>
    <w:p w14:paraId="581E2EE0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ind w:left="523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Investigative</w:t>
      </w:r>
      <w:r>
        <w:rPr>
          <w:rFonts w:ascii="Times New Roman" w:hAnsi="Times New Roman"/>
          <w:color w:val="4C4C4C"/>
          <w:spacing w:val="2"/>
          <w:sz w:val="25"/>
        </w:rPr>
        <w:t xml:space="preserve"> </w:t>
      </w:r>
      <w:r>
        <w:rPr>
          <w:b/>
          <w:color w:val="4C4C4C"/>
          <w:spacing w:val="-4"/>
          <w:sz w:val="25"/>
        </w:rPr>
        <w:t>Unit</w:t>
      </w:r>
    </w:p>
    <w:p w14:paraId="18F93E4A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ind w:left="523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Motorcycle</w:t>
      </w:r>
      <w:r>
        <w:rPr>
          <w:rFonts w:ascii="Times New Roman" w:hAnsi="Times New Roman"/>
          <w:color w:val="4C4C4C"/>
          <w:spacing w:val="-1"/>
          <w:sz w:val="25"/>
        </w:rPr>
        <w:t xml:space="preserve"> </w:t>
      </w:r>
      <w:r>
        <w:rPr>
          <w:b/>
          <w:color w:val="4C4C4C"/>
          <w:spacing w:val="-4"/>
          <w:sz w:val="25"/>
        </w:rPr>
        <w:t>Unit</w:t>
      </w:r>
    </w:p>
    <w:p w14:paraId="2CD75A7A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spacing w:before="69"/>
        <w:ind w:left="523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Community</w:t>
      </w:r>
      <w:r>
        <w:rPr>
          <w:rFonts w:ascii="Times New Roman" w:hAnsi="Times New Roman"/>
          <w:color w:val="4C4C4C"/>
          <w:spacing w:val="-2"/>
          <w:sz w:val="25"/>
        </w:rPr>
        <w:t xml:space="preserve"> </w:t>
      </w:r>
      <w:r>
        <w:rPr>
          <w:b/>
          <w:color w:val="4C4C4C"/>
          <w:spacing w:val="-2"/>
          <w:sz w:val="25"/>
        </w:rPr>
        <w:t>Relations</w:t>
      </w:r>
      <w:r>
        <w:rPr>
          <w:rFonts w:ascii="Times New Roman" w:hAnsi="Times New Roman"/>
          <w:color w:val="4C4C4C"/>
          <w:spacing w:val="-1"/>
          <w:sz w:val="25"/>
        </w:rPr>
        <w:t xml:space="preserve"> </w:t>
      </w:r>
      <w:r>
        <w:rPr>
          <w:b/>
          <w:color w:val="4C4C4C"/>
          <w:spacing w:val="-4"/>
          <w:sz w:val="25"/>
        </w:rPr>
        <w:t>Unit</w:t>
      </w:r>
    </w:p>
    <w:p w14:paraId="5CB6B9A2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spacing w:before="70"/>
        <w:ind w:left="523" w:hanging="266"/>
        <w:rPr>
          <w:rFonts w:ascii="Times New Roman" w:hAnsi="Times New Roman"/>
          <w:i/>
          <w:sz w:val="20"/>
        </w:rPr>
      </w:pPr>
      <w:r>
        <w:rPr>
          <w:b/>
          <w:color w:val="4C4C4C"/>
          <w:sz w:val="25"/>
        </w:rPr>
        <w:t>K-9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Uni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rFonts w:ascii="Times New Roman" w:hAnsi="Times New Roman"/>
          <w:i/>
          <w:color w:val="4C4C4C"/>
          <w:sz w:val="20"/>
        </w:rPr>
        <w:t>(currently</w:t>
      </w:r>
      <w:r>
        <w:rPr>
          <w:rFonts w:ascii="Times New Roman" w:hAnsi="Times New Roman"/>
          <w:color w:val="4C4C4C"/>
          <w:spacing w:val="-6"/>
          <w:sz w:val="20"/>
        </w:rPr>
        <w:t xml:space="preserve"> </w:t>
      </w:r>
      <w:r>
        <w:rPr>
          <w:rFonts w:ascii="Times New Roman" w:hAnsi="Times New Roman"/>
          <w:i/>
          <w:color w:val="4C4C4C"/>
          <w:sz w:val="20"/>
        </w:rPr>
        <w:t>being</w:t>
      </w:r>
      <w:r>
        <w:rPr>
          <w:rFonts w:ascii="Times New Roman" w:hAnsi="Times New Roman"/>
          <w:color w:val="4C4C4C"/>
          <w:spacing w:val="-4"/>
          <w:sz w:val="20"/>
        </w:rPr>
        <w:t xml:space="preserve"> </w:t>
      </w:r>
      <w:r>
        <w:rPr>
          <w:rFonts w:ascii="Times New Roman" w:hAnsi="Times New Roman"/>
          <w:i/>
          <w:color w:val="4C4C4C"/>
          <w:spacing w:val="-2"/>
          <w:sz w:val="20"/>
        </w:rPr>
        <w:t>implemented)</w:t>
      </w:r>
    </w:p>
    <w:p w14:paraId="35C3809F" w14:textId="77777777" w:rsidR="006C112C" w:rsidRDefault="00000000">
      <w:pPr>
        <w:pStyle w:val="ListParagraph"/>
        <w:numPr>
          <w:ilvl w:val="0"/>
          <w:numId w:val="2"/>
        </w:numPr>
        <w:tabs>
          <w:tab w:val="left" w:pos="523"/>
        </w:tabs>
        <w:ind w:left="523" w:hanging="266"/>
        <w:rPr>
          <w:b/>
          <w:sz w:val="25"/>
        </w:rPr>
      </w:pPr>
      <w:r>
        <w:rPr>
          <w:b/>
          <w:color w:val="4C4C4C"/>
          <w:spacing w:val="-2"/>
          <w:sz w:val="25"/>
        </w:rPr>
        <w:t>Records</w:t>
      </w:r>
      <w:r>
        <w:rPr>
          <w:rFonts w:ascii="Times New Roman" w:hAnsi="Times New Roman"/>
          <w:color w:val="4C4C4C"/>
          <w:spacing w:val="-4"/>
          <w:sz w:val="25"/>
        </w:rPr>
        <w:t xml:space="preserve"> </w:t>
      </w:r>
      <w:r>
        <w:rPr>
          <w:b/>
          <w:color w:val="4C4C4C"/>
          <w:spacing w:val="-2"/>
          <w:sz w:val="25"/>
        </w:rPr>
        <w:t>Bureau</w:t>
      </w:r>
    </w:p>
    <w:p w14:paraId="282A328C" w14:textId="77777777" w:rsidR="006C112C" w:rsidRDefault="00000000">
      <w:pPr>
        <w:spacing w:before="34"/>
        <w:ind w:right="10"/>
        <w:jc w:val="center"/>
        <w:rPr>
          <w:rFonts w:ascii="Times New Roman"/>
          <w:sz w:val="25"/>
        </w:rPr>
      </w:pPr>
      <w:r>
        <w:br w:type="column"/>
      </w:r>
      <w:r>
        <w:rPr>
          <w:rFonts w:ascii="Times New Roman"/>
          <w:b/>
          <w:color w:val="F3F3F3"/>
          <w:spacing w:val="45"/>
          <w:w w:val="150"/>
          <w:sz w:val="32"/>
          <w:shd w:val="clear" w:color="auto" w:fill="212387"/>
        </w:rPr>
        <w:t xml:space="preserve"> </w:t>
      </w:r>
      <w:r>
        <w:rPr>
          <w:rFonts w:ascii="High Tower Text"/>
          <w:b/>
          <w:smallCaps/>
          <w:color w:val="F3F3F3"/>
          <w:sz w:val="32"/>
          <w:shd w:val="clear" w:color="auto" w:fill="212387"/>
        </w:rPr>
        <w:t>Typical</w:t>
      </w:r>
      <w:r>
        <w:rPr>
          <w:rFonts w:ascii="Times New Roman"/>
          <w:color w:val="F3F3F3"/>
          <w:spacing w:val="8"/>
          <w:sz w:val="25"/>
          <w:shd w:val="clear" w:color="auto" w:fill="212387"/>
        </w:rPr>
        <w:t xml:space="preserve"> </w:t>
      </w:r>
      <w:r>
        <w:rPr>
          <w:rFonts w:ascii="High Tower Text"/>
          <w:b/>
          <w:smallCaps/>
          <w:color w:val="F3F3F3"/>
          <w:spacing w:val="-2"/>
          <w:sz w:val="32"/>
          <w:shd w:val="clear" w:color="auto" w:fill="212387"/>
        </w:rPr>
        <w:t>Responsibilities</w:t>
      </w:r>
      <w:r>
        <w:rPr>
          <w:rFonts w:ascii="Times New Roman"/>
          <w:color w:val="F3F3F3"/>
          <w:spacing w:val="40"/>
          <w:sz w:val="25"/>
          <w:shd w:val="clear" w:color="auto" w:fill="212387"/>
        </w:rPr>
        <w:t xml:space="preserve"> </w:t>
      </w:r>
    </w:p>
    <w:p w14:paraId="75E1F614" w14:textId="77777777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144"/>
        <w:ind w:hanging="266"/>
        <w:rPr>
          <w:b/>
          <w:sz w:val="25"/>
        </w:rPr>
      </w:pPr>
      <w:r>
        <w:rPr>
          <w:b/>
          <w:color w:val="4C4C4C"/>
          <w:sz w:val="25"/>
        </w:rPr>
        <w:t>Patrol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and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supervis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the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ommunity</w:t>
      </w:r>
    </w:p>
    <w:p w14:paraId="78AA5992" w14:textId="0FA52223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line="264" w:lineRule="auto"/>
        <w:ind w:right="316"/>
        <w:rPr>
          <w:b/>
          <w:sz w:val="25"/>
        </w:rPr>
      </w:pPr>
      <w:r>
        <w:rPr>
          <w:b/>
          <w:color w:val="4C4C4C"/>
          <w:sz w:val="25"/>
        </w:rPr>
        <w:t>Investigate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crimes,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crime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scenes</w:t>
      </w:r>
      <w:r w:rsidR="006A65EC">
        <w:rPr>
          <w:b/>
          <w:color w:val="4C4C4C"/>
          <w:sz w:val="25"/>
        </w:rPr>
        <w:t>,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and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pacing w:val="-2"/>
          <w:sz w:val="25"/>
        </w:rPr>
        <w:t>accidents</w:t>
      </w:r>
    </w:p>
    <w:p w14:paraId="3A3B1D11" w14:textId="77777777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41" w:line="264" w:lineRule="auto"/>
        <w:ind w:right="375"/>
        <w:rPr>
          <w:b/>
          <w:sz w:val="25"/>
        </w:rPr>
      </w:pPr>
      <w:r>
        <w:rPr>
          <w:b/>
          <w:color w:val="4C4C4C"/>
          <w:sz w:val="25"/>
        </w:rPr>
        <w:t>Ac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as</w:t>
      </w:r>
      <w:r>
        <w:rPr>
          <w:rFonts w:ascii="Times New Roman" w:hAnsi="Times New Roman"/>
          <w:color w:val="4C4C4C"/>
          <w:spacing w:val="-10"/>
          <w:sz w:val="25"/>
        </w:rPr>
        <w:t xml:space="preserve"> </w:t>
      </w:r>
      <w:r>
        <w:rPr>
          <w:b/>
          <w:color w:val="4C4C4C"/>
          <w:sz w:val="25"/>
        </w:rPr>
        <w:t>firs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responder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in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the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event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of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crisis</w:t>
      </w:r>
    </w:p>
    <w:p w14:paraId="08D6E5BA" w14:textId="763FFBA0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39" w:line="264" w:lineRule="auto"/>
        <w:ind w:right="397"/>
        <w:rPr>
          <w:b/>
          <w:sz w:val="25"/>
        </w:rPr>
      </w:pPr>
      <w:r>
        <w:rPr>
          <w:b/>
          <w:color w:val="4C4C4C"/>
          <w:sz w:val="25"/>
        </w:rPr>
        <w:t>Apprehend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and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detain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pacing w:val="-2"/>
          <w:sz w:val="25"/>
        </w:rPr>
        <w:t>offenders</w:t>
      </w:r>
    </w:p>
    <w:p w14:paraId="3737CE2A" w14:textId="77777777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41" w:line="264" w:lineRule="auto"/>
        <w:ind w:right="623"/>
        <w:jc w:val="both"/>
        <w:rPr>
          <w:b/>
          <w:sz w:val="25"/>
        </w:rPr>
      </w:pPr>
      <w:r>
        <w:rPr>
          <w:b/>
          <w:color w:val="4C4C4C"/>
          <w:sz w:val="25"/>
        </w:rPr>
        <w:t>Provide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emergency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ssistance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to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individuals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injured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in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accidents</w:t>
      </w:r>
      <w:r>
        <w:rPr>
          <w:rFonts w:ascii="Times New Roman" w:hAnsi="Times New Roman"/>
          <w:color w:val="4C4C4C"/>
          <w:spacing w:val="-15"/>
          <w:sz w:val="25"/>
        </w:rPr>
        <w:t xml:space="preserve"> </w:t>
      </w:r>
      <w:r>
        <w:rPr>
          <w:b/>
          <w:color w:val="4C4C4C"/>
          <w:sz w:val="25"/>
        </w:rPr>
        <w:t>or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pacing w:val="-2"/>
          <w:sz w:val="25"/>
        </w:rPr>
        <w:t>crimes</w:t>
      </w:r>
    </w:p>
    <w:p w14:paraId="72ECE092" w14:textId="77777777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39" w:line="264" w:lineRule="auto"/>
        <w:ind w:right="577"/>
        <w:jc w:val="both"/>
        <w:rPr>
          <w:b/>
          <w:sz w:val="25"/>
        </w:rPr>
      </w:pPr>
      <w:r>
        <w:rPr>
          <w:b/>
          <w:color w:val="4C4C4C"/>
          <w:sz w:val="25"/>
        </w:rPr>
        <w:t>Obtain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evidence/secure</w:t>
      </w:r>
      <w:r>
        <w:rPr>
          <w:rFonts w:ascii="Times New Roman" w:hAnsi="Times New Roman"/>
          <w:color w:val="4C4C4C"/>
          <w:spacing w:val="-16"/>
          <w:sz w:val="25"/>
        </w:rPr>
        <w:t xml:space="preserve"> </w:t>
      </w:r>
      <w:r>
        <w:rPr>
          <w:b/>
          <w:color w:val="4C4C4C"/>
          <w:sz w:val="25"/>
        </w:rPr>
        <w:t>interviews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from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witnesses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at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crime</w:t>
      </w:r>
      <w:r>
        <w:rPr>
          <w:rFonts w:ascii="Times New Roman" w:hAnsi="Times New Roman"/>
          <w:color w:val="4C4C4C"/>
          <w:sz w:val="25"/>
        </w:rPr>
        <w:t xml:space="preserve"> </w:t>
      </w:r>
      <w:r>
        <w:rPr>
          <w:b/>
          <w:color w:val="4C4C4C"/>
          <w:sz w:val="25"/>
        </w:rPr>
        <w:t>scenes</w:t>
      </w:r>
    </w:p>
    <w:p w14:paraId="04702D8A" w14:textId="18BB1C24" w:rsidR="006C112C" w:rsidRDefault="00000000">
      <w:pPr>
        <w:pStyle w:val="ListParagraph"/>
        <w:numPr>
          <w:ilvl w:val="0"/>
          <w:numId w:val="1"/>
        </w:numPr>
        <w:tabs>
          <w:tab w:val="left" w:pos="437"/>
        </w:tabs>
        <w:spacing w:before="41"/>
        <w:ind w:hanging="266"/>
        <w:jc w:val="both"/>
        <w:rPr>
          <w:b/>
          <w:sz w:val="25"/>
        </w:rPr>
      </w:pPr>
      <w:r>
        <w:rPr>
          <w:b/>
          <w:color w:val="4C4C4C"/>
          <w:sz w:val="25"/>
        </w:rPr>
        <w:t>Testify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in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court</w:t>
      </w:r>
      <w:r>
        <w:rPr>
          <w:rFonts w:ascii="Times New Roman" w:hAnsi="Times New Roman"/>
          <w:color w:val="4C4C4C"/>
          <w:spacing w:val="-13"/>
          <w:sz w:val="25"/>
        </w:rPr>
        <w:t xml:space="preserve"> </w:t>
      </w:r>
      <w:r>
        <w:rPr>
          <w:b/>
          <w:color w:val="4C4C4C"/>
          <w:sz w:val="25"/>
        </w:rPr>
        <w:t>for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z w:val="25"/>
        </w:rPr>
        <w:t>cases</w:t>
      </w:r>
      <w:r>
        <w:rPr>
          <w:rFonts w:ascii="Times New Roman" w:hAnsi="Times New Roman"/>
          <w:color w:val="4C4C4C"/>
          <w:spacing w:val="-12"/>
          <w:sz w:val="25"/>
        </w:rPr>
        <w:t xml:space="preserve"> </w:t>
      </w:r>
      <w:r>
        <w:rPr>
          <w:b/>
          <w:color w:val="4C4C4C"/>
          <w:sz w:val="25"/>
        </w:rPr>
        <w:t>involved</w:t>
      </w:r>
      <w:r>
        <w:rPr>
          <w:rFonts w:ascii="Times New Roman" w:hAnsi="Times New Roman"/>
          <w:color w:val="4C4C4C"/>
          <w:spacing w:val="-14"/>
          <w:sz w:val="25"/>
        </w:rPr>
        <w:t xml:space="preserve"> </w:t>
      </w:r>
      <w:r>
        <w:rPr>
          <w:b/>
          <w:color w:val="4C4C4C"/>
          <w:spacing w:val="-5"/>
          <w:sz w:val="25"/>
        </w:rPr>
        <w:t>in</w:t>
      </w:r>
    </w:p>
    <w:p w14:paraId="31BC4245" w14:textId="61E1F0E3" w:rsidR="006C112C" w:rsidRDefault="00F54AE8" w:rsidP="00F54AE8">
      <w:pPr>
        <w:pStyle w:val="BodyText"/>
        <w:spacing w:before="0"/>
        <w:ind w:firstLine="0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848" behindDoc="1" locked="0" layoutInCell="1" allowOverlap="1" wp14:anchorId="1DAA7F3D" wp14:editId="3293F2BB">
                <wp:simplePos x="0" y="0"/>
                <wp:positionH relativeFrom="page">
                  <wp:posOffset>7392094</wp:posOffset>
                </wp:positionH>
                <wp:positionV relativeFrom="paragraph">
                  <wp:posOffset>375389</wp:posOffset>
                </wp:positionV>
                <wp:extent cx="2047875" cy="2952750"/>
                <wp:effectExtent l="0" t="0" r="9525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47875" cy="2952750"/>
                          <a:chOff x="-85735" y="-356741"/>
                          <a:chExt cx="2514600" cy="3543300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38100" y="-309106"/>
                            <a:ext cx="2408505" cy="343330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Graphic 11"/>
                        <wps:cNvSpPr/>
                        <wps:spPr>
                          <a:xfrm>
                            <a:off x="-85735" y="-356741"/>
                            <a:ext cx="2514600" cy="3543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79345" h="2533015">
                                <a:moveTo>
                                  <a:pt x="2378964" y="2503932"/>
                                </a:moveTo>
                                <a:lnTo>
                                  <a:pt x="2378964" y="28956"/>
                                </a:lnTo>
                                <a:lnTo>
                                  <a:pt x="2350008" y="0"/>
                                </a:lnTo>
                                <a:lnTo>
                                  <a:pt x="28956" y="0"/>
                                </a:lnTo>
                                <a:lnTo>
                                  <a:pt x="0" y="28956"/>
                                </a:lnTo>
                                <a:lnTo>
                                  <a:pt x="0" y="2503932"/>
                                </a:lnTo>
                                <a:lnTo>
                                  <a:pt x="12192" y="2516124"/>
                                </a:lnTo>
                                <a:lnTo>
                                  <a:pt x="12192" y="28956"/>
                                </a:lnTo>
                                <a:lnTo>
                                  <a:pt x="28956" y="12192"/>
                                </a:lnTo>
                                <a:lnTo>
                                  <a:pt x="2350008" y="12192"/>
                                </a:lnTo>
                                <a:lnTo>
                                  <a:pt x="2368296" y="28956"/>
                                </a:lnTo>
                                <a:lnTo>
                                  <a:pt x="2368296" y="2514600"/>
                                </a:lnTo>
                                <a:lnTo>
                                  <a:pt x="2378964" y="2503932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68296" y="2514600"/>
                                </a:moveTo>
                                <a:lnTo>
                                  <a:pt x="2368296" y="2503932"/>
                                </a:lnTo>
                                <a:lnTo>
                                  <a:pt x="2350008" y="2522220"/>
                                </a:lnTo>
                                <a:lnTo>
                                  <a:pt x="28956" y="2522220"/>
                                </a:lnTo>
                                <a:lnTo>
                                  <a:pt x="12192" y="2503932"/>
                                </a:lnTo>
                                <a:lnTo>
                                  <a:pt x="12192" y="2516124"/>
                                </a:lnTo>
                                <a:lnTo>
                                  <a:pt x="28956" y="2532888"/>
                                </a:lnTo>
                                <a:lnTo>
                                  <a:pt x="2350008" y="2532888"/>
                                </a:lnTo>
                                <a:lnTo>
                                  <a:pt x="2368296" y="2514600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56104" y="2503932"/>
                                </a:moveTo>
                                <a:lnTo>
                                  <a:pt x="2356104" y="28956"/>
                                </a:lnTo>
                                <a:lnTo>
                                  <a:pt x="2350008" y="22860"/>
                                </a:lnTo>
                                <a:lnTo>
                                  <a:pt x="28956" y="22860"/>
                                </a:lnTo>
                                <a:lnTo>
                                  <a:pt x="22860" y="28956"/>
                                </a:lnTo>
                                <a:lnTo>
                                  <a:pt x="22860" y="2503932"/>
                                </a:lnTo>
                                <a:lnTo>
                                  <a:pt x="28956" y="2510028"/>
                                </a:lnTo>
                                <a:lnTo>
                                  <a:pt x="28956" y="57912"/>
                                </a:lnTo>
                                <a:lnTo>
                                  <a:pt x="57912" y="28956"/>
                                </a:lnTo>
                                <a:lnTo>
                                  <a:pt x="57912" y="57912"/>
                                </a:lnTo>
                                <a:lnTo>
                                  <a:pt x="2322576" y="57912"/>
                                </a:lnTo>
                                <a:lnTo>
                                  <a:pt x="2322576" y="28956"/>
                                </a:lnTo>
                                <a:lnTo>
                                  <a:pt x="2350008" y="57912"/>
                                </a:lnTo>
                                <a:lnTo>
                                  <a:pt x="2350008" y="2510028"/>
                                </a:lnTo>
                                <a:lnTo>
                                  <a:pt x="2356104" y="2503932"/>
                                </a:lnTo>
                                <a:close/>
                              </a:path>
                              <a:path w="2379345" h="2533015">
                                <a:moveTo>
                                  <a:pt x="57912" y="57912"/>
                                </a:moveTo>
                                <a:lnTo>
                                  <a:pt x="57912" y="28956"/>
                                </a:lnTo>
                                <a:lnTo>
                                  <a:pt x="28956" y="57912"/>
                                </a:lnTo>
                                <a:lnTo>
                                  <a:pt x="57912" y="57912"/>
                                </a:lnTo>
                                <a:close/>
                              </a:path>
                              <a:path w="2379345" h="2533015">
                                <a:moveTo>
                                  <a:pt x="57912" y="2476500"/>
                                </a:moveTo>
                                <a:lnTo>
                                  <a:pt x="57912" y="57912"/>
                                </a:lnTo>
                                <a:lnTo>
                                  <a:pt x="28956" y="57912"/>
                                </a:lnTo>
                                <a:lnTo>
                                  <a:pt x="28956" y="2476500"/>
                                </a:lnTo>
                                <a:lnTo>
                                  <a:pt x="57912" y="2476500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50008" y="2476500"/>
                                </a:moveTo>
                                <a:lnTo>
                                  <a:pt x="28956" y="2476500"/>
                                </a:lnTo>
                                <a:lnTo>
                                  <a:pt x="57912" y="2503932"/>
                                </a:lnTo>
                                <a:lnTo>
                                  <a:pt x="57912" y="2510028"/>
                                </a:lnTo>
                                <a:lnTo>
                                  <a:pt x="2322576" y="2510028"/>
                                </a:lnTo>
                                <a:lnTo>
                                  <a:pt x="2322576" y="2503932"/>
                                </a:lnTo>
                                <a:lnTo>
                                  <a:pt x="2350008" y="2476500"/>
                                </a:lnTo>
                                <a:close/>
                              </a:path>
                              <a:path w="2379345" h="2533015">
                                <a:moveTo>
                                  <a:pt x="57912" y="2510028"/>
                                </a:moveTo>
                                <a:lnTo>
                                  <a:pt x="57912" y="2503932"/>
                                </a:lnTo>
                                <a:lnTo>
                                  <a:pt x="28956" y="2476500"/>
                                </a:lnTo>
                                <a:lnTo>
                                  <a:pt x="28956" y="2510028"/>
                                </a:lnTo>
                                <a:lnTo>
                                  <a:pt x="57912" y="2510028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50008" y="57912"/>
                                </a:moveTo>
                                <a:lnTo>
                                  <a:pt x="2322576" y="28956"/>
                                </a:lnTo>
                                <a:lnTo>
                                  <a:pt x="2322576" y="57912"/>
                                </a:lnTo>
                                <a:lnTo>
                                  <a:pt x="2350008" y="57912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50008" y="2476500"/>
                                </a:moveTo>
                                <a:lnTo>
                                  <a:pt x="2350008" y="57912"/>
                                </a:lnTo>
                                <a:lnTo>
                                  <a:pt x="2322576" y="57912"/>
                                </a:lnTo>
                                <a:lnTo>
                                  <a:pt x="2322576" y="2476500"/>
                                </a:lnTo>
                                <a:lnTo>
                                  <a:pt x="2350008" y="2476500"/>
                                </a:lnTo>
                                <a:close/>
                              </a:path>
                              <a:path w="2379345" h="2533015">
                                <a:moveTo>
                                  <a:pt x="2350008" y="2510028"/>
                                </a:moveTo>
                                <a:lnTo>
                                  <a:pt x="2350008" y="2476500"/>
                                </a:lnTo>
                                <a:lnTo>
                                  <a:pt x="2322576" y="2503932"/>
                                </a:lnTo>
                                <a:lnTo>
                                  <a:pt x="2322576" y="2510028"/>
                                </a:lnTo>
                                <a:lnTo>
                                  <a:pt x="2350008" y="25100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38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1EB68B" id="Group 9" o:spid="_x0000_s1026" style="position:absolute;margin-left:582.05pt;margin-top:29.55pt;width:161.25pt;height:232.5pt;z-index:-251653632;mso-wrap-distance-left:0;mso-wrap-distance-right:0;mso-position-horizontal-relative:page;mso-width-relative:margin;mso-height-relative:margin" coordorigin="-857,-3567" coordsize="25146,354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">
                <v:shape id="Image 10" o:spid="_x0000_s1027" type="#_x0000_t75" style="position:absolute;left:-381;top:-3091;width:24085;height:34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">
                  <v:imagedata r:id="rId15" o:title=""/>
                </v:shape>
                <v:shape id="Graphic 11" o:spid="_x0000_s1028" style="position:absolute;left:-857;top:-3567;width:25145;height:35432;visibility:visible;mso-wrap-style:square;v-text-anchor:top" coordsize="2379345,2533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" path="m2378964,2503932r,-2474976l2350008,,28956,,,28956,,2503932r12192,12192l12192,28956,28956,12192r2321052,l2368296,28956r,2485644l2378964,2503932xem2368296,2514600r,-10668l2350008,2522220r-2321052,l12192,2503932r,12192l28956,2532888r2321052,l2368296,2514600xem2356104,2503932r,-2474976l2350008,22860r-2321052,l22860,28956r,2474976l28956,2510028r,-2452116l57912,28956r,28956l2322576,57912r,-28956l2350008,57912r,2452116l2356104,2503932xem57912,57912r,-28956l28956,57912r28956,xem57912,2476500r,-2418588l28956,57912r,2418588l57912,2476500xem2350008,2476500r-2321052,l57912,2503932r,6096l2322576,2510028r,-6096l2350008,2476500xem57912,2510028r,-6096l28956,2476500r,33528l57912,2510028xem2350008,57912l2322576,28956r,28956l2350008,57912xem2350008,2476500r,-2418588l2322576,57912r,2418588l2350008,2476500xem2350008,2510028r,-33528l2322576,2503932r,6096l2350008,2510028xe" fillcolor="#212387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1E472703" w14:textId="77777777" w:rsidR="006C112C" w:rsidRDefault="00000000">
      <w:pPr>
        <w:spacing w:before="193" w:line="216" w:lineRule="auto"/>
        <w:ind w:left="1186" w:right="1183"/>
        <w:jc w:val="center"/>
        <w:rPr>
          <w:rFonts w:ascii="Calibri"/>
          <w:b/>
          <w:sz w:val="32"/>
        </w:rPr>
      </w:pPr>
      <w:r>
        <w:rPr>
          <w:rFonts w:ascii="Calibri"/>
          <w:b/>
          <w:color w:val="4C4C4C"/>
          <w:sz w:val="32"/>
        </w:rPr>
        <w:t>Tamika</w:t>
      </w:r>
      <w:r>
        <w:rPr>
          <w:rFonts w:ascii="Calibri"/>
          <w:b/>
          <w:color w:val="4C4C4C"/>
          <w:spacing w:val="-19"/>
          <w:sz w:val="32"/>
        </w:rPr>
        <w:t xml:space="preserve"> </w:t>
      </w:r>
      <w:r>
        <w:rPr>
          <w:rFonts w:ascii="Calibri"/>
          <w:b/>
          <w:color w:val="4C4C4C"/>
          <w:sz w:val="32"/>
        </w:rPr>
        <w:t>Jenkins Chief of Police</w:t>
      </w:r>
    </w:p>
    <w:sectPr w:rsidR="006C112C">
      <w:pgSz w:w="15840" w:h="12240" w:orient="landscape"/>
      <w:pgMar w:top="600" w:right="380" w:bottom="280" w:left="460" w:header="720" w:footer="720" w:gutter="0"/>
      <w:cols w:num="3" w:space="720" w:equalWidth="0">
        <w:col w:w="4301" w:space="991"/>
        <w:col w:w="4308" w:space="1022"/>
        <w:col w:w="437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igh Tower Text">
    <w:altName w:val="High Tower Text"/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B12B4F"/>
    <w:multiLevelType w:val="hybridMultilevel"/>
    <w:tmpl w:val="5EDEC56E"/>
    <w:lvl w:ilvl="0" w:tplc="C6F88F36">
      <w:numFmt w:val="bullet"/>
      <w:lvlText w:val=""/>
      <w:lvlJc w:val="left"/>
      <w:pPr>
        <w:ind w:left="437" w:hanging="267"/>
      </w:pPr>
      <w:rPr>
        <w:rFonts w:ascii="Symbol" w:eastAsia="Symbol" w:hAnsi="Symbol" w:cs="Symbol" w:hint="default"/>
        <w:b w:val="0"/>
        <w:bCs w:val="0"/>
        <w:i w:val="0"/>
        <w:iCs w:val="0"/>
        <w:color w:val="4C4C4C"/>
        <w:spacing w:val="0"/>
        <w:w w:val="99"/>
        <w:sz w:val="20"/>
        <w:szCs w:val="20"/>
        <w:lang w:val="en-US" w:eastAsia="en-US" w:bidi="ar-SA"/>
      </w:rPr>
    </w:lvl>
    <w:lvl w:ilvl="1" w:tplc="7FA6835E">
      <w:numFmt w:val="bullet"/>
      <w:lvlText w:val="•"/>
      <w:lvlJc w:val="left"/>
      <w:pPr>
        <w:ind w:left="823" w:hanging="267"/>
      </w:pPr>
      <w:rPr>
        <w:rFonts w:hint="default"/>
        <w:lang w:val="en-US" w:eastAsia="en-US" w:bidi="ar-SA"/>
      </w:rPr>
    </w:lvl>
    <w:lvl w:ilvl="2" w:tplc="3DE862BC">
      <w:numFmt w:val="bullet"/>
      <w:lvlText w:val="•"/>
      <w:lvlJc w:val="left"/>
      <w:pPr>
        <w:ind w:left="1206" w:hanging="267"/>
      </w:pPr>
      <w:rPr>
        <w:rFonts w:hint="default"/>
        <w:lang w:val="en-US" w:eastAsia="en-US" w:bidi="ar-SA"/>
      </w:rPr>
    </w:lvl>
    <w:lvl w:ilvl="3" w:tplc="2B6E7442">
      <w:numFmt w:val="bullet"/>
      <w:lvlText w:val="•"/>
      <w:lvlJc w:val="left"/>
      <w:pPr>
        <w:ind w:left="1589" w:hanging="267"/>
      </w:pPr>
      <w:rPr>
        <w:rFonts w:hint="default"/>
        <w:lang w:val="en-US" w:eastAsia="en-US" w:bidi="ar-SA"/>
      </w:rPr>
    </w:lvl>
    <w:lvl w:ilvl="4" w:tplc="87486032">
      <w:numFmt w:val="bullet"/>
      <w:lvlText w:val="•"/>
      <w:lvlJc w:val="left"/>
      <w:pPr>
        <w:ind w:left="1972" w:hanging="267"/>
      </w:pPr>
      <w:rPr>
        <w:rFonts w:hint="default"/>
        <w:lang w:val="en-US" w:eastAsia="en-US" w:bidi="ar-SA"/>
      </w:rPr>
    </w:lvl>
    <w:lvl w:ilvl="5" w:tplc="BAB2D2E8">
      <w:numFmt w:val="bullet"/>
      <w:lvlText w:val="•"/>
      <w:lvlJc w:val="left"/>
      <w:pPr>
        <w:ind w:left="2356" w:hanging="267"/>
      </w:pPr>
      <w:rPr>
        <w:rFonts w:hint="default"/>
        <w:lang w:val="en-US" w:eastAsia="en-US" w:bidi="ar-SA"/>
      </w:rPr>
    </w:lvl>
    <w:lvl w:ilvl="6" w:tplc="B38C8DC4">
      <w:numFmt w:val="bullet"/>
      <w:lvlText w:val="•"/>
      <w:lvlJc w:val="left"/>
      <w:pPr>
        <w:ind w:left="2739" w:hanging="267"/>
      </w:pPr>
      <w:rPr>
        <w:rFonts w:hint="default"/>
        <w:lang w:val="en-US" w:eastAsia="en-US" w:bidi="ar-SA"/>
      </w:rPr>
    </w:lvl>
    <w:lvl w:ilvl="7" w:tplc="376C918E">
      <w:numFmt w:val="bullet"/>
      <w:lvlText w:val="•"/>
      <w:lvlJc w:val="left"/>
      <w:pPr>
        <w:ind w:left="3122" w:hanging="267"/>
      </w:pPr>
      <w:rPr>
        <w:rFonts w:hint="default"/>
        <w:lang w:val="en-US" w:eastAsia="en-US" w:bidi="ar-SA"/>
      </w:rPr>
    </w:lvl>
    <w:lvl w:ilvl="8" w:tplc="6CF0BDD2">
      <w:numFmt w:val="bullet"/>
      <w:lvlText w:val="•"/>
      <w:lvlJc w:val="left"/>
      <w:pPr>
        <w:ind w:left="3505" w:hanging="267"/>
      </w:pPr>
      <w:rPr>
        <w:rFonts w:hint="default"/>
        <w:lang w:val="en-US" w:eastAsia="en-US" w:bidi="ar-SA"/>
      </w:rPr>
    </w:lvl>
  </w:abstractNum>
  <w:abstractNum w:abstractNumId="1" w15:restartNumberingAfterBreak="0">
    <w:nsid w:val="602D597F"/>
    <w:multiLevelType w:val="hybridMultilevel"/>
    <w:tmpl w:val="65C47D6C"/>
    <w:lvl w:ilvl="0" w:tplc="3CFAD70A">
      <w:numFmt w:val="bullet"/>
      <w:lvlText w:val=""/>
      <w:lvlJc w:val="left"/>
      <w:pPr>
        <w:ind w:left="437" w:hanging="267"/>
      </w:pPr>
      <w:rPr>
        <w:rFonts w:ascii="Symbol" w:eastAsia="Symbol" w:hAnsi="Symbol" w:cs="Symbol" w:hint="default"/>
        <w:b w:val="0"/>
        <w:bCs w:val="0"/>
        <w:i w:val="0"/>
        <w:iCs w:val="0"/>
        <w:color w:val="4C4C4C"/>
        <w:spacing w:val="0"/>
        <w:w w:val="99"/>
        <w:sz w:val="20"/>
        <w:szCs w:val="20"/>
        <w:lang w:val="en-US" w:eastAsia="en-US" w:bidi="ar-SA"/>
      </w:rPr>
    </w:lvl>
    <w:lvl w:ilvl="1" w:tplc="498E2F22">
      <w:numFmt w:val="bullet"/>
      <w:lvlText w:val="•"/>
      <w:lvlJc w:val="left"/>
      <w:pPr>
        <w:ind w:left="833" w:hanging="267"/>
      </w:pPr>
      <w:rPr>
        <w:rFonts w:hint="default"/>
        <w:lang w:val="en-US" w:eastAsia="en-US" w:bidi="ar-SA"/>
      </w:rPr>
    </w:lvl>
    <w:lvl w:ilvl="2" w:tplc="858A8AAA">
      <w:numFmt w:val="bullet"/>
      <w:lvlText w:val="•"/>
      <w:lvlJc w:val="left"/>
      <w:pPr>
        <w:ind w:left="1227" w:hanging="267"/>
      </w:pPr>
      <w:rPr>
        <w:rFonts w:hint="default"/>
        <w:lang w:val="en-US" w:eastAsia="en-US" w:bidi="ar-SA"/>
      </w:rPr>
    </w:lvl>
    <w:lvl w:ilvl="3" w:tplc="409C05C6">
      <w:numFmt w:val="bullet"/>
      <w:lvlText w:val="•"/>
      <w:lvlJc w:val="left"/>
      <w:pPr>
        <w:ind w:left="1621" w:hanging="267"/>
      </w:pPr>
      <w:rPr>
        <w:rFonts w:hint="default"/>
        <w:lang w:val="en-US" w:eastAsia="en-US" w:bidi="ar-SA"/>
      </w:rPr>
    </w:lvl>
    <w:lvl w:ilvl="4" w:tplc="EA545740">
      <w:numFmt w:val="bullet"/>
      <w:lvlText w:val="•"/>
      <w:lvlJc w:val="left"/>
      <w:pPr>
        <w:ind w:left="2015" w:hanging="267"/>
      </w:pPr>
      <w:rPr>
        <w:rFonts w:hint="default"/>
        <w:lang w:val="en-US" w:eastAsia="en-US" w:bidi="ar-SA"/>
      </w:rPr>
    </w:lvl>
    <w:lvl w:ilvl="5" w:tplc="94065648">
      <w:numFmt w:val="bullet"/>
      <w:lvlText w:val="•"/>
      <w:lvlJc w:val="left"/>
      <w:pPr>
        <w:ind w:left="2408" w:hanging="267"/>
      </w:pPr>
      <w:rPr>
        <w:rFonts w:hint="default"/>
        <w:lang w:val="en-US" w:eastAsia="en-US" w:bidi="ar-SA"/>
      </w:rPr>
    </w:lvl>
    <w:lvl w:ilvl="6" w:tplc="6FB4B798">
      <w:numFmt w:val="bullet"/>
      <w:lvlText w:val="•"/>
      <w:lvlJc w:val="left"/>
      <w:pPr>
        <w:ind w:left="2802" w:hanging="267"/>
      </w:pPr>
      <w:rPr>
        <w:rFonts w:hint="default"/>
        <w:lang w:val="en-US" w:eastAsia="en-US" w:bidi="ar-SA"/>
      </w:rPr>
    </w:lvl>
    <w:lvl w:ilvl="7" w:tplc="DF6A6E58">
      <w:numFmt w:val="bullet"/>
      <w:lvlText w:val="•"/>
      <w:lvlJc w:val="left"/>
      <w:pPr>
        <w:ind w:left="3196" w:hanging="267"/>
      </w:pPr>
      <w:rPr>
        <w:rFonts w:hint="default"/>
        <w:lang w:val="en-US" w:eastAsia="en-US" w:bidi="ar-SA"/>
      </w:rPr>
    </w:lvl>
    <w:lvl w:ilvl="8" w:tplc="AA20F8D2">
      <w:numFmt w:val="bullet"/>
      <w:lvlText w:val="•"/>
      <w:lvlJc w:val="left"/>
      <w:pPr>
        <w:ind w:left="3590" w:hanging="267"/>
      </w:pPr>
      <w:rPr>
        <w:rFonts w:hint="default"/>
        <w:lang w:val="en-US" w:eastAsia="en-US" w:bidi="ar-SA"/>
      </w:rPr>
    </w:lvl>
  </w:abstractNum>
  <w:num w:numId="1" w16cid:durableId="1771505451">
    <w:abstractNumId w:val="1"/>
  </w:num>
  <w:num w:numId="2" w16cid:durableId="1563364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jC1MDMyMDM2N7JQ0lEKTi0uzszPAykwrAUAC65VMiwAAAA="/>
  </w:docVars>
  <w:rsids>
    <w:rsidRoot w:val="006C112C"/>
    <w:rsid w:val="00301686"/>
    <w:rsid w:val="006A65EC"/>
    <w:rsid w:val="006C112C"/>
    <w:rsid w:val="008479B0"/>
    <w:rsid w:val="009575D1"/>
    <w:rsid w:val="00D17F51"/>
    <w:rsid w:val="00D81D6D"/>
    <w:rsid w:val="00EA7136"/>
    <w:rsid w:val="00EE169A"/>
    <w:rsid w:val="00F5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93FC11"/>
  <w15:docId w15:val="{BDAAC67B-2779-499B-9C0D-D18324C6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paragraph" w:styleId="Heading1">
    <w:name w:val="heading 1"/>
    <w:basedOn w:val="Normal"/>
    <w:link w:val="Heading1Char"/>
    <w:uiPriority w:val="9"/>
    <w:qFormat/>
    <w:pPr>
      <w:ind w:left="61"/>
      <w:jc w:val="center"/>
      <w:outlineLvl w:val="0"/>
    </w:pPr>
    <w:rPr>
      <w:rFonts w:ascii="High Tower Text" w:eastAsia="High Tower Text" w:hAnsi="High Tower Text" w:cs="High Tower Text"/>
      <w:b/>
      <w:bCs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8"/>
      <w:ind w:hanging="266"/>
    </w:pPr>
    <w:rPr>
      <w:b/>
      <w:bCs/>
      <w:sz w:val="25"/>
      <w:szCs w:val="25"/>
    </w:rPr>
  </w:style>
  <w:style w:type="paragraph" w:styleId="Title">
    <w:name w:val="Title"/>
    <w:basedOn w:val="Normal"/>
    <w:uiPriority w:val="10"/>
    <w:qFormat/>
    <w:pPr>
      <w:spacing w:before="385"/>
      <w:ind w:left="4" w:right="70"/>
      <w:jc w:val="center"/>
    </w:pPr>
    <w:rPr>
      <w:rFonts w:ascii="Century" w:eastAsia="Century" w:hAnsi="Century" w:cs="Century"/>
      <w:b/>
      <w:bCs/>
      <w:sz w:val="56"/>
      <w:szCs w:val="56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68"/>
      <w:ind w:left="439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6A65EC"/>
    <w:rPr>
      <w:rFonts w:ascii="High Tower Text" w:eastAsia="High Tower Text" w:hAnsi="High Tower Text" w:cs="High Tower Text"/>
      <w:b/>
      <w:bCs/>
      <w:sz w:val="34"/>
      <w:szCs w:val="34"/>
    </w:rPr>
  </w:style>
  <w:style w:type="character" w:styleId="Hyperlink">
    <w:name w:val="Hyperlink"/>
    <w:basedOn w:val="DefaultParagraphFont"/>
    <w:uiPriority w:val="99"/>
    <w:unhideWhenUsed/>
    <w:rsid w:val="006A65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5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cityofinkster.com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 Recruitment Brochure.pub</vt:lpstr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Recruitment Brochure.pub</dc:title>
  <dc:creator>kmoore</dc:creator>
  <cp:lastModifiedBy>Troy Seaton</cp:lastModifiedBy>
  <cp:revision>2</cp:revision>
  <dcterms:created xsi:type="dcterms:W3CDTF">2024-06-07T02:55:00Z</dcterms:created>
  <dcterms:modified xsi:type="dcterms:W3CDTF">2024-06-0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4-10T00:00:00Z</vt:filetime>
  </property>
  <property fmtid="{D5CDD505-2E9C-101B-9397-08002B2CF9AE}" pid="5" name="Producer">
    <vt:lpwstr>GPL Ghostscript 9.06</vt:lpwstr>
  </property>
  <property fmtid="{D5CDD505-2E9C-101B-9397-08002B2CF9AE}" pid="6" name="GrammarlyDocumentId">
    <vt:lpwstr>8d0d33ac8f6efeed6c9f2f0490d87b7225e5e8a6cd91e1069c771eeafbe8d0b6</vt:lpwstr>
  </property>
</Properties>
</file>